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684EAD" w14:textId="76F0913E" w:rsidR="008566FE" w:rsidRPr="008566FE" w:rsidRDefault="008566FE" w:rsidP="008566FE">
      <w:pPr>
        <w:spacing w:before="120" w:after="120"/>
        <w:jc w:val="center"/>
        <w:rPr>
          <w:b/>
          <w:sz w:val="36"/>
        </w:rPr>
      </w:pPr>
      <w:r w:rsidRPr="008566FE">
        <w:rPr>
          <w:b/>
          <w:sz w:val="36"/>
        </w:rPr>
        <w:t>WELCOME</w:t>
      </w:r>
    </w:p>
    <w:p w14:paraId="327B0DD5" w14:textId="45D33CB9" w:rsidR="008566FE" w:rsidRPr="008566FE" w:rsidRDefault="008566FE" w:rsidP="008566FE">
      <w:pPr>
        <w:spacing w:before="120" w:after="120"/>
        <w:jc w:val="center"/>
        <w:rPr>
          <w:b/>
        </w:rPr>
      </w:pPr>
      <w:r w:rsidRPr="008566FE">
        <w:rPr>
          <w:b/>
        </w:rPr>
        <w:t>PLEASE READ OUR CONDITIONS OF ENTRY CAREFULLY BEFORE ENTERING THIS SITE.</w:t>
      </w:r>
    </w:p>
    <w:p w14:paraId="4D2083C6" w14:textId="1E55790F" w:rsidR="008566FE" w:rsidRPr="008566FE" w:rsidRDefault="0060561F" w:rsidP="008566FE">
      <w:pPr>
        <w:spacing w:before="120" w:after="120"/>
        <w:rPr>
          <w:b/>
          <w:sz w:val="28"/>
        </w:rPr>
      </w:pPr>
      <w:r>
        <w:rPr>
          <w:b/>
          <w:sz w:val="28"/>
        </w:rPr>
        <w:t>Conditions of E</w:t>
      </w:r>
      <w:r w:rsidR="008566FE" w:rsidRPr="008566FE">
        <w:rPr>
          <w:b/>
          <w:sz w:val="28"/>
        </w:rPr>
        <w:t>ntry to this Site</w:t>
      </w:r>
    </w:p>
    <w:p w14:paraId="736C2D66" w14:textId="77777777" w:rsidR="008566FE" w:rsidRPr="008566FE" w:rsidRDefault="008566FE" w:rsidP="008566FE">
      <w:pPr>
        <w:spacing w:before="120" w:after="120"/>
        <w:rPr>
          <w:b/>
          <w:sz w:val="24"/>
        </w:rPr>
      </w:pPr>
      <w:r w:rsidRPr="008566FE">
        <w:rPr>
          <w:b/>
          <w:sz w:val="24"/>
        </w:rPr>
        <w:t>Health and Safety</w:t>
      </w:r>
    </w:p>
    <w:p w14:paraId="1816A688" w14:textId="21F543C0" w:rsidR="008566FE" w:rsidRDefault="008566FE" w:rsidP="008566FE">
      <w:pPr>
        <w:spacing w:before="120" w:after="120"/>
        <w:jc w:val="both"/>
      </w:pPr>
      <w:r>
        <w:t xml:space="preserve">In accordance with the Health and Safety at Work Act 2015 and </w:t>
      </w:r>
      <w:r w:rsidRPr="008566FE">
        <w:rPr>
          <w:highlight w:val="yellow"/>
        </w:rPr>
        <w:t>Client Name</w:t>
      </w:r>
      <w:r w:rsidRPr="0060561F">
        <w:t>’s</w:t>
      </w:r>
      <w:r w:rsidR="0060561F">
        <w:t xml:space="preserve"> Health and Safety Management P</w:t>
      </w:r>
      <w:r w:rsidR="00DD6DFF">
        <w:t>rogramme, V</w:t>
      </w:r>
      <w:r>
        <w:t xml:space="preserve">isitors must obey all reasonable instructions and signs whilst on site to ensure that their actions create no hazards to people or property. </w:t>
      </w:r>
      <w:r w:rsidR="00755F43">
        <w:t xml:space="preserve"> </w:t>
      </w:r>
      <w:r>
        <w:t xml:space="preserve">Your site host will brief you on our specific </w:t>
      </w:r>
      <w:r w:rsidR="00DD6DFF">
        <w:t>h</w:t>
      </w:r>
      <w:r>
        <w:t xml:space="preserve">ealth and </w:t>
      </w:r>
      <w:r w:rsidR="00402971">
        <w:t>s</w:t>
      </w:r>
      <w:r>
        <w:t xml:space="preserve">afety requirements in the areas you are visiting. </w:t>
      </w:r>
      <w:r w:rsidR="00755F43">
        <w:t xml:space="preserve"> </w:t>
      </w:r>
      <w:r>
        <w:t xml:space="preserve">Please acquaint yourself with the </w:t>
      </w:r>
      <w:r w:rsidR="00402971">
        <w:t>E</w:t>
      </w:r>
      <w:r>
        <w:t xml:space="preserve">vacuation </w:t>
      </w:r>
      <w:r w:rsidR="00402971">
        <w:t>P</w:t>
      </w:r>
      <w:r>
        <w:t>oint</w:t>
      </w:r>
      <w:r w:rsidR="005561BB">
        <w:t>, COVID-19 requirements, and s</w:t>
      </w:r>
      <w:r>
        <w:t xml:space="preserve">ite </w:t>
      </w:r>
      <w:r w:rsidR="005561BB">
        <w:t>h</w:t>
      </w:r>
      <w:r>
        <w:t>azards</w:t>
      </w:r>
      <w:r w:rsidR="00402971">
        <w:t>/</w:t>
      </w:r>
      <w:r w:rsidR="005561BB">
        <w:t>r</w:t>
      </w:r>
      <w:r w:rsidR="00402971">
        <w:t>isks</w:t>
      </w:r>
      <w:r>
        <w:t xml:space="preserve"> </w:t>
      </w:r>
      <w:r w:rsidRPr="008566FE">
        <w:rPr>
          <w:highlight w:val="yellow"/>
        </w:rPr>
        <w:t>(available at reception)</w:t>
      </w:r>
      <w:r>
        <w:t xml:space="preserve"> before progressing. </w:t>
      </w:r>
    </w:p>
    <w:p w14:paraId="0EB86724" w14:textId="77777777" w:rsidR="00C76A4A" w:rsidRPr="00222CB8" w:rsidRDefault="005561BB" w:rsidP="008566FE">
      <w:pPr>
        <w:spacing w:before="120" w:after="120"/>
        <w:jc w:val="both"/>
        <w:rPr>
          <w:bCs/>
        </w:rPr>
      </w:pPr>
      <w:r w:rsidRPr="00222CB8">
        <w:rPr>
          <w:b/>
        </w:rPr>
        <w:t>COVID-19:</w:t>
      </w:r>
    </w:p>
    <w:p w14:paraId="28301C4E" w14:textId="24F00D22" w:rsidR="005561BB" w:rsidRPr="00222CB8" w:rsidRDefault="005561BB" w:rsidP="00C76A4A">
      <w:pPr>
        <w:pStyle w:val="ListParagraph"/>
        <w:numPr>
          <w:ilvl w:val="0"/>
          <w:numId w:val="2"/>
        </w:numPr>
        <w:spacing w:before="120" w:after="120"/>
        <w:jc w:val="both"/>
        <w:rPr>
          <w:bCs/>
        </w:rPr>
      </w:pPr>
      <w:r w:rsidRPr="00222CB8">
        <w:rPr>
          <w:bCs/>
        </w:rPr>
        <w:t>Keep to physical distancing requirements (2m), use the hand saniti</w:t>
      </w:r>
      <w:r w:rsidR="00755F43" w:rsidRPr="00222CB8">
        <w:rPr>
          <w:bCs/>
        </w:rPr>
        <w:t>s</w:t>
      </w:r>
      <w:r w:rsidRPr="00222CB8">
        <w:rPr>
          <w:bCs/>
        </w:rPr>
        <w:t xml:space="preserve">er and cough into your elbow. </w:t>
      </w:r>
      <w:r w:rsidR="00755F43" w:rsidRPr="00222CB8">
        <w:rPr>
          <w:bCs/>
        </w:rPr>
        <w:t xml:space="preserve"> </w:t>
      </w:r>
      <w:r w:rsidRPr="00222CB8">
        <w:rPr>
          <w:bCs/>
        </w:rPr>
        <w:t>Please report if you are feeling unwell before entry to our business.</w:t>
      </w:r>
    </w:p>
    <w:p w14:paraId="283486DA" w14:textId="32579714" w:rsidR="00715A08" w:rsidRDefault="00715A08" w:rsidP="00C76A4A">
      <w:pPr>
        <w:pStyle w:val="ListParagraph"/>
        <w:numPr>
          <w:ilvl w:val="0"/>
          <w:numId w:val="2"/>
        </w:numPr>
        <w:spacing w:before="120" w:after="120"/>
        <w:jc w:val="both"/>
        <w:rPr>
          <w:bCs/>
        </w:rPr>
      </w:pPr>
      <w:r>
        <w:rPr>
          <w:bCs/>
        </w:rPr>
        <w:t>Wear a face covering</w:t>
      </w:r>
    </w:p>
    <w:p w14:paraId="73DFD9CC" w14:textId="2214DE26" w:rsidR="00715A08" w:rsidRPr="00C76A4A" w:rsidRDefault="00715A08" w:rsidP="00C76A4A">
      <w:pPr>
        <w:pStyle w:val="ListParagraph"/>
        <w:numPr>
          <w:ilvl w:val="0"/>
          <w:numId w:val="2"/>
        </w:numPr>
        <w:spacing w:before="120" w:after="120"/>
        <w:jc w:val="both"/>
        <w:rPr>
          <w:bCs/>
        </w:rPr>
      </w:pPr>
      <w:r>
        <w:rPr>
          <w:bCs/>
        </w:rPr>
        <w:t xml:space="preserve">You agree to QR Code or complete the register </w:t>
      </w:r>
      <w:r w:rsidR="004C7B2A">
        <w:rPr>
          <w:bCs/>
        </w:rPr>
        <w:t>to confirm your visit for tracing purposes.</w:t>
      </w:r>
    </w:p>
    <w:p w14:paraId="5C504076" w14:textId="19C2FDDE" w:rsidR="008566FE" w:rsidRDefault="008566FE" w:rsidP="008566FE">
      <w:pPr>
        <w:spacing w:before="120" w:after="120"/>
        <w:jc w:val="both"/>
      </w:pPr>
      <w:r w:rsidRPr="008566FE">
        <w:rPr>
          <w:b/>
        </w:rPr>
        <w:t>Contractors:</w:t>
      </w:r>
      <w:r w:rsidR="0060561F">
        <w:t xml:space="preserve"> All Contractors/S</w:t>
      </w:r>
      <w:r>
        <w:t xml:space="preserve">uppliers must receive a </w:t>
      </w:r>
      <w:r w:rsidR="00175CC9">
        <w:t>S</w:t>
      </w:r>
      <w:r>
        <w:t xml:space="preserve">ite </w:t>
      </w:r>
      <w:r w:rsidR="00175CC9">
        <w:t>I</w:t>
      </w:r>
      <w:r>
        <w:t>nduction before commencing work</w:t>
      </w:r>
      <w:r w:rsidR="005561BB">
        <w:t xml:space="preserve"> (if they have not received one before)</w:t>
      </w:r>
      <w:r>
        <w:t>.</w:t>
      </w:r>
    </w:p>
    <w:p w14:paraId="731989C5" w14:textId="6A48290F" w:rsidR="008566FE" w:rsidRDefault="008566FE" w:rsidP="008566FE">
      <w:pPr>
        <w:spacing w:before="120" w:after="120"/>
      </w:pPr>
      <w:r w:rsidRPr="008566FE">
        <w:rPr>
          <w:b/>
        </w:rPr>
        <w:t>Fire and Emergency</w:t>
      </w:r>
      <w:r>
        <w:rPr>
          <w:b/>
        </w:rPr>
        <w:t xml:space="preserve">:  </w:t>
      </w:r>
      <w:r>
        <w:t xml:space="preserve">On hearing the </w:t>
      </w:r>
      <w:r w:rsidR="00272982">
        <w:t>alarm,</w:t>
      </w:r>
      <w:r>
        <w:t xml:space="preserve"> please leave the site immediately by the nearest Fire Exit. </w:t>
      </w:r>
      <w:r w:rsidR="00755F43">
        <w:t xml:space="preserve"> </w:t>
      </w:r>
      <w:r>
        <w:t xml:space="preserve">Your </w:t>
      </w:r>
      <w:r w:rsidR="00175CC9">
        <w:t>A</w:t>
      </w:r>
      <w:r>
        <w:t xml:space="preserve">ssembly </w:t>
      </w:r>
      <w:r w:rsidR="00175CC9">
        <w:t>P</w:t>
      </w:r>
      <w:r>
        <w:t xml:space="preserve">oint is in the </w:t>
      </w:r>
      <w:r w:rsidRPr="008566FE">
        <w:rPr>
          <w:highlight w:val="yellow"/>
        </w:rPr>
        <w:t>[insert meeting place and street name here]</w:t>
      </w:r>
      <w:r w:rsidR="00175CC9">
        <w:t>.</w:t>
      </w:r>
      <w:r>
        <w:t xml:space="preserve"> </w:t>
      </w:r>
      <w:r w:rsidR="00755F43">
        <w:t xml:space="preserve"> </w:t>
      </w:r>
      <w:r>
        <w:t>Please report</w:t>
      </w:r>
      <w:r w:rsidR="0060561F">
        <w:t xml:space="preserve"> to the Fire W</w:t>
      </w:r>
      <w:r>
        <w:t>arden and remain there until the ‘all clear’ is given.</w:t>
      </w:r>
    </w:p>
    <w:p w14:paraId="6F18F42B" w14:textId="1EC1F8AE" w:rsidR="008566FE" w:rsidRDefault="008566FE" w:rsidP="008566FE">
      <w:pPr>
        <w:spacing w:before="120" w:after="120"/>
      </w:pPr>
      <w:r w:rsidRPr="008566FE">
        <w:rPr>
          <w:b/>
        </w:rPr>
        <w:t>Assistance Required:</w:t>
      </w:r>
      <w:r>
        <w:rPr>
          <w:b/>
        </w:rPr>
        <w:t xml:space="preserve"> </w:t>
      </w:r>
      <w:r>
        <w:t xml:space="preserve">If you require </w:t>
      </w:r>
      <w:r w:rsidR="00272982">
        <w:t>assistance,</w:t>
      </w:r>
      <w:r>
        <w:t xml:space="preserve"> please indicate this to the </w:t>
      </w:r>
      <w:r w:rsidR="00402971">
        <w:t>S</w:t>
      </w:r>
      <w:r>
        <w:t xml:space="preserve">taff </w:t>
      </w:r>
      <w:r w:rsidR="00402971">
        <w:t>R</w:t>
      </w:r>
      <w:r>
        <w:t xml:space="preserve">epresentative at the sign in point, they will allocate a </w:t>
      </w:r>
      <w:r w:rsidR="00402971">
        <w:t>S</w:t>
      </w:r>
      <w:r>
        <w:t xml:space="preserve">taff </w:t>
      </w:r>
      <w:r w:rsidR="00402971">
        <w:t>M</w:t>
      </w:r>
      <w:r>
        <w:t>ember to help you and assist you while you visit our facility</w:t>
      </w:r>
      <w:r w:rsidR="00175CC9">
        <w:t>.</w:t>
      </w:r>
    </w:p>
    <w:p w14:paraId="58EA621E" w14:textId="2E8CEC48" w:rsidR="008566FE" w:rsidRDefault="008566FE" w:rsidP="008566FE">
      <w:pPr>
        <w:spacing w:before="120" w:after="120"/>
      </w:pPr>
      <w:r w:rsidRPr="008566FE">
        <w:rPr>
          <w:b/>
        </w:rPr>
        <w:t>Smoking:</w:t>
      </w:r>
      <w:r>
        <w:t xml:space="preserve"> Smoking is prohibited on site except in the designated area.</w:t>
      </w:r>
    </w:p>
    <w:p w14:paraId="0CD629D9" w14:textId="0B8FB28F" w:rsidR="008566FE" w:rsidRDefault="008566FE" w:rsidP="005561BB">
      <w:pPr>
        <w:spacing w:before="120" w:after="120"/>
      </w:pPr>
      <w:r w:rsidRPr="008566FE">
        <w:rPr>
          <w:b/>
        </w:rPr>
        <w:t>Signature:</w:t>
      </w:r>
      <w:r>
        <w:t xml:space="preserve"> Your signature on the </w:t>
      </w:r>
      <w:r w:rsidRPr="008566FE">
        <w:rPr>
          <w:highlight w:val="yellow"/>
        </w:rPr>
        <w:t>Client Name</w:t>
      </w:r>
      <w:r>
        <w:t xml:space="preserve"> Visitor Register acknowledges</w:t>
      </w:r>
      <w:r w:rsidR="005561BB">
        <w:t xml:space="preserve"> y</w:t>
      </w:r>
      <w:r>
        <w:t>our acceptance and understanding of our conditions of entry and our</w:t>
      </w:r>
      <w:r w:rsidR="005561BB">
        <w:t xml:space="preserve"> s</w:t>
      </w:r>
      <w:r>
        <w:t>ite</w:t>
      </w:r>
      <w:r w:rsidR="005561BB">
        <w:t>-s</w:t>
      </w:r>
      <w:r>
        <w:t xml:space="preserve">pecific </w:t>
      </w:r>
      <w:r w:rsidR="005561BB">
        <w:t>h</w:t>
      </w:r>
      <w:r>
        <w:t>azards</w:t>
      </w:r>
      <w:r w:rsidR="00402971">
        <w:t>/</w:t>
      </w:r>
      <w:r w:rsidR="005561BB">
        <w:t>r</w:t>
      </w:r>
      <w:r w:rsidR="00402971">
        <w:t>isks</w:t>
      </w:r>
      <w:r>
        <w:t>.</w:t>
      </w:r>
    </w:p>
    <w:p w14:paraId="1CD4D28D" w14:textId="6891FDBF" w:rsidR="008566FE" w:rsidRDefault="008566FE" w:rsidP="008566FE">
      <w:pPr>
        <w:spacing w:before="120" w:after="120"/>
        <w:jc w:val="center"/>
        <w:rPr>
          <w:b/>
          <w:sz w:val="36"/>
        </w:rPr>
      </w:pPr>
      <w:r w:rsidRPr="008566FE">
        <w:rPr>
          <w:b/>
          <w:sz w:val="36"/>
        </w:rPr>
        <w:t>ENJOY YOUR VISIT</w:t>
      </w:r>
    </w:p>
    <w:tbl>
      <w:tblPr>
        <w:tblStyle w:val="TableGrid"/>
        <w:tblW w:w="15026" w:type="dxa"/>
        <w:tblInd w:w="-318" w:type="dxa"/>
        <w:tblBorders>
          <w:top w:val="single" w:sz="6" w:space="0" w:color="BFBFBF" w:themeColor="background1" w:themeShade="BF"/>
          <w:left w:val="none" w:sz="0" w:space="0" w:color="auto"/>
          <w:bottom w:val="single" w:sz="6" w:space="0" w:color="BFBFBF" w:themeColor="background1" w:themeShade="BF"/>
          <w:right w:val="none" w:sz="0" w:space="0" w:color="auto"/>
          <w:insideH w:val="single" w:sz="6" w:space="0" w:color="BFBFBF" w:themeColor="background1" w:themeShade="BF"/>
          <w:insideV w:val="single" w:sz="6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993"/>
        <w:gridCol w:w="3544"/>
        <w:gridCol w:w="1204"/>
        <w:gridCol w:w="1205"/>
        <w:gridCol w:w="2694"/>
        <w:gridCol w:w="1984"/>
        <w:gridCol w:w="3402"/>
      </w:tblGrid>
      <w:tr w:rsidR="005561BB" w:rsidRPr="008566FE" w14:paraId="565C3ADF" w14:textId="6419ED8A" w:rsidTr="005561BB">
        <w:trPr>
          <w:trHeight w:val="454"/>
        </w:trPr>
        <w:tc>
          <w:tcPr>
            <w:tcW w:w="993" w:type="dxa"/>
            <w:tcBorders>
              <w:top w:val="nil"/>
              <w:bottom w:val="nil"/>
            </w:tcBorders>
            <w:shd w:val="clear" w:color="auto" w:fill="BFBFBF" w:themeFill="background1" w:themeFillShade="BF"/>
            <w:vAlign w:val="center"/>
          </w:tcPr>
          <w:p w14:paraId="711D7E7E" w14:textId="51D82916" w:rsidR="005561BB" w:rsidRPr="008566FE" w:rsidRDefault="005561BB" w:rsidP="005561BB">
            <w:pPr>
              <w:rPr>
                <w:b/>
              </w:rPr>
            </w:pPr>
            <w:r w:rsidRPr="008566FE">
              <w:rPr>
                <w:b/>
              </w:rPr>
              <w:lastRenderedPageBreak/>
              <w:t xml:space="preserve">DATE </w:t>
            </w:r>
          </w:p>
        </w:tc>
        <w:tc>
          <w:tcPr>
            <w:tcW w:w="3544" w:type="dxa"/>
            <w:tcBorders>
              <w:top w:val="nil"/>
              <w:bottom w:val="nil"/>
            </w:tcBorders>
            <w:shd w:val="clear" w:color="auto" w:fill="BFBFBF" w:themeFill="background1" w:themeFillShade="BF"/>
            <w:vAlign w:val="center"/>
          </w:tcPr>
          <w:p w14:paraId="138AAE0C" w14:textId="48D27907" w:rsidR="005561BB" w:rsidRPr="008566FE" w:rsidRDefault="005561BB" w:rsidP="005561BB">
            <w:pPr>
              <w:rPr>
                <w:b/>
              </w:rPr>
            </w:pPr>
            <w:r w:rsidRPr="008566FE">
              <w:rPr>
                <w:b/>
              </w:rPr>
              <w:t>NAME</w:t>
            </w:r>
          </w:p>
        </w:tc>
        <w:tc>
          <w:tcPr>
            <w:tcW w:w="1204" w:type="dxa"/>
            <w:tcBorders>
              <w:top w:val="nil"/>
              <w:bottom w:val="nil"/>
            </w:tcBorders>
            <w:shd w:val="clear" w:color="auto" w:fill="BFBFBF" w:themeFill="background1" w:themeFillShade="BF"/>
            <w:vAlign w:val="center"/>
          </w:tcPr>
          <w:p w14:paraId="4A43C904" w14:textId="65FA6345" w:rsidR="005561BB" w:rsidRPr="008566FE" w:rsidRDefault="005561BB" w:rsidP="005561BB">
            <w:pPr>
              <w:rPr>
                <w:b/>
              </w:rPr>
            </w:pPr>
            <w:r w:rsidRPr="008566FE">
              <w:rPr>
                <w:b/>
              </w:rPr>
              <w:t>TIME IN</w:t>
            </w:r>
          </w:p>
        </w:tc>
        <w:tc>
          <w:tcPr>
            <w:tcW w:w="1205" w:type="dxa"/>
            <w:tcBorders>
              <w:top w:val="nil"/>
              <w:bottom w:val="nil"/>
            </w:tcBorders>
            <w:shd w:val="clear" w:color="auto" w:fill="BFBFBF" w:themeFill="background1" w:themeFillShade="BF"/>
            <w:vAlign w:val="center"/>
          </w:tcPr>
          <w:p w14:paraId="2583834F" w14:textId="29D3C082" w:rsidR="005561BB" w:rsidRPr="008566FE" w:rsidRDefault="005561BB" w:rsidP="005561BB">
            <w:pPr>
              <w:rPr>
                <w:b/>
              </w:rPr>
            </w:pPr>
            <w:r w:rsidRPr="008566FE">
              <w:rPr>
                <w:b/>
              </w:rPr>
              <w:t>TIME OUT</w:t>
            </w:r>
          </w:p>
        </w:tc>
        <w:tc>
          <w:tcPr>
            <w:tcW w:w="2694" w:type="dxa"/>
            <w:tcBorders>
              <w:top w:val="nil"/>
              <w:bottom w:val="nil"/>
            </w:tcBorders>
            <w:shd w:val="clear" w:color="auto" w:fill="BFBFBF" w:themeFill="background1" w:themeFillShade="BF"/>
            <w:vAlign w:val="center"/>
          </w:tcPr>
          <w:p w14:paraId="415133E8" w14:textId="44838BAE" w:rsidR="005561BB" w:rsidRPr="008566FE" w:rsidRDefault="005561BB" w:rsidP="005561BB">
            <w:pPr>
              <w:rPr>
                <w:b/>
              </w:rPr>
            </w:pPr>
            <w:r w:rsidRPr="008566FE">
              <w:rPr>
                <w:b/>
              </w:rPr>
              <w:t>PERSON VISITING</w:t>
            </w:r>
          </w:p>
        </w:tc>
        <w:tc>
          <w:tcPr>
            <w:tcW w:w="1984" w:type="dxa"/>
            <w:tcBorders>
              <w:top w:val="nil"/>
              <w:bottom w:val="nil"/>
            </w:tcBorders>
            <w:shd w:val="clear" w:color="auto" w:fill="BFBFBF" w:themeFill="background1" w:themeFillShade="BF"/>
            <w:vAlign w:val="center"/>
          </w:tcPr>
          <w:p w14:paraId="63412CB0" w14:textId="28E55544" w:rsidR="005561BB" w:rsidRPr="008566FE" w:rsidRDefault="005561BB" w:rsidP="005561BB">
            <w:pPr>
              <w:rPr>
                <w:b/>
              </w:rPr>
            </w:pPr>
            <w:r>
              <w:rPr>
                <w:b/>
              </w:rPr>
              <w:t>MOBILE No.</w:t>
            </w:r>
          </w:p>
        </w:tc>
        <w:tc>
          <w:tcPr>
            <w:tcW w:w="3402" w:type="dxa"/>
            <w:tcBorders>
              <w:top w:val="nil"/>
              <w:bottom w:val="nil"/>
            </w:tcBorders>
            <w:shd w:val="clear" w:color="auto" w:fill="BFBFBF" w:themeFill="background1" w:themeFillShade="BF"/>
            <w:vAlign w:val="center"/>
          </w:tcPr>
          <w:p w14:paraId="51BAAAB6" w14:textId="077E03FD" w:rsidR="005561BB" w:rsidRPr="008566FE" w:rsidRDefault="005561BB" w:rsidP="005561BB">
            <w:pPr>
              <w:rPr>
                <w:b/>
              </w:rPr>
            </w:pPr>
            <w:r>
              <w:rPr>
                <w:b/>
              </w:rPr>
              <w:t>EMAIL ADDRESS</w:t>
            </w:r>
          </w:p>
        </w:tc>
      </w:tr>
      <w:tr w:rsidR="005561BB" w14:paraId="16C2EE81" w14:textId="0133F152" w:rsidTr="005561BB">
        <w:trPr>
          <w:trHeight w:val="460"/>
        </w:trPr>
        <w:tc>
          <w:tcPr>
            <w:tcW w:w="993" w:type="dxa"/>
            <w:tcBorders>
              <w:top w:val="nil"/>
            </w:tcBorders>
          </w:tcPr>
          <w:p w14:paraId="2B4B5C2C" w14:textId="77777777" w:rsidR="005561BB" w:rsidRDefault="005561BB"/>
        </w:tc>
        <w:tc>
          <w:tcPr>
            <w:tcW w:w="3544" w:type="dxa"/>
            <w:tcBorders>
              <w:top w:val="nil"/>
            </w:tcBorders>
          </w:tcPr>
          <w:p w14:paraId="051BD1B0" w14:textId="77777777" w:rsidR="005561BB" w:rsidRDefault="005561BB"/>
        </w:tc>
        <w:tc>
          <w:tcPr>
            <w:tcW w:w="1204" w:type="dxa"/>
            <w:tcBorders>
              <w:top w:val="nil"/>
            </w:tcBorders>
          </w:tcPr>
          <w:p w14:paraId="17480E47" w14:textId="77777777" w:rsidR="005561BB" w:rsidRDefault="005561BB"/>
        </w:tc>
        <w:tc>
          <w:tcPr>
            <w:tcW w:w="1205" w:type="dxa"/>
            <w:tcBorders>
              <w:top w:val="nil"/>
            </w:tcBorders>
          </w:tcPr>
          <w:p w14:paraId="42587C41" w14:textId="77777777" w:rsidR="005561BB" w:rsidRDefault="005561BB"/>
        </w:tc>
        <w:tc>
          <w:tcPr>
            <w:tcW w:w="2694" w:type="dxa"/>
            <w:tcBorders>
              <w:top w:val="nil"/>
            </w:tcBorders>
          </w:tcPr>
          <w:p w14:paraId="57A3A7DF" w14:textId="77777777" w:rsidR="005561BB" w:rsidRDefault="005561BB"/>
        </w:tc>
        <w:tc>
          <w:tcPr>
            <w:tcW w:w="1984" w:type="dxa"/>
            <w:tcBorders>
              <w:top w:val="nil"/>
            </w:tcBorders>
          </w:tcPr>
          <w:p w14:paraId="3C6C032F" w14:textId="77777777" w:rsidR="005561BB" w:rsidRDefault="005561BB"/>
        </w:tc>
        <w:tc>
          <w:tcPr>
            <w:tcW w:w="3402" w:type="dxa"/>
            <w:tcBorders>
              <w:top w:val="nil"/>
            </w:tcBorders>
          </w:tcPr>
          <w:p w14:paraId="40BD8B2A" w14:textId="77777777" w:rsidR="005561BB" w:rsidRDefault="005561BB"/>
        </w:tc>
      </w:tr>
      <w:tr w:rsidR="005561BB" w14:paraId="56B6245D" w14:textId="4290A2D3" w:rsidTr="005561BB">
        <w:trPr>
          <w:trHeight w:val="454"/>
        </w:trPr>
        <w:tc>
          <w:tcPr>
            <w:tcW w:w="993" w:type="dxa"/>
          </w:tcPr>
          <w:p w14:paraId="4F4488D4" w14:textId="77777777" w:rsidR="005561BB" w:rsidRDefault="005561BB"/>
        </w:tc>
        <w:tc>
          <w:tcPr>
            <w:tcW w:w="3544" w:type="dxa"/>
          </w:tcPr>
          <w:p w14:paraId="13420F2D" w14:textId="77777777" w:rsidR="005561BB" w:rsidRDefault="005561BB"/>
        </w:tc>
        <w:tc>
          <w:tcPr>
            <w:tcW w:w="1204" w:type="dxa"/>
          </w:tcPr>
          <w:p w14:paraId="684CE2E0" w14:textId="77777777" w:rsidR="005561BB" w:rsidRDefault="005561BB"/>
        </w:tc>
        <w:tc>
          <w:tcPr>
            <w:tcW w:w="1205" w:type="dxa"/>
          </w:tcPr>
          <w:p w14:paraId="68A887AF" w14:textId="77777777" w:rsidR="005561BB" w:rsidRDefault="005561BB"/>
        </w:tc>
        <w:tc>
          <w:tcPr>
            <w:tcW w:w="2694" w:type="dxa"/>
          </w:tcPr>
          <w:p w14:paraId="246A3C63" w14:textId="77777777" w:rsidR="005561BB" w:rsidRDefault="005561BB"/>
        </w:tc>
        <w:tc>
          <w:tcPr>
            <w:tcW w:w="1984" w:type="dxa"/>
          </w:tcPr>
          <w:p w14:paraId="1A9B6674" w14:textId="77777777" w:rsidR="005561BB" w:rsidRDefault="005561BB"/>
        </w:tc>
        <w:tc>
          <w:tcPr>
            <w:tcW w:w="3402" w:type="dxa"/>
          </w:tcPr>
          <w:p w14:paraId="41C3526B" w14:textId="77777777" w:rsidR="005561BB" w:rsidRDefault="005561BB"/>
        </w:tc>
      </w:tr>
      <w:tr w:rsidR="005561BB" w14:paraId="377B9C99" w14:textId="7D3D9D92" w:rsidTr="005561BB">
        <w:trPr>
          <w:trHeight w:val="454"/>
        </w:trPr>
        <w:tc>
          <w:tcPr>
            <w:tcW w:w="993" w:type="dxa"/>
          </w:tcPr>
          <w:p w14:paraId="249DF4C7" w14:textId="77777777" w:rsidR="005561BB" w:rsidRDefault="005561BB"/>
        </w:tc>
        <w:tc>
          <w:tcPr>
            <w:tcW w:w="3544" w:type="dxa"/>
          </w:tcPr>
          <w:p w14:paraId="5AC44CD5" w14:textId="77777777" w:rsidR="005561BB" w:rsidRDefault="005561BB"/>
        </w:tc>
        <w:tc>
          <w:tcPr>
            <w:tcW w:w="1204" w:type="dxa"/>
          </w:tcPr>
          <w:p w14:paraId="37C47FB7" w14:textId="77777777" w:rsidR="005561BB" w:rsidRDefault="005561BB"/>
        </w:tc>
        <w:tc>
          <w:tcPr>
            <w:tcW w:w="1205" w:type="dxa"/>
          </w:tcPr>
          <w:p w14:paraId="08645E62" w14:textId="77777777" w:rsidR="005561BB" w:rsidRDefault="005561BB"/>
        </w:tc>
        <w:tc>
          <w:tcPr>
            <w:tcW w:w="2694" w:type="dxa"/>
          </w:tcPr>
          <w:p w14:paraId="0D859359" w14:textId="77777777" w:rsidR="005561BB" w:rsidRDefault="005561BB"/>
        </w:tc>
        <w:tc>
          <w:tcPr>
            <w:tcW w:w="1984" w:type="dxa"/>
          </w:tcPr>
          <w:p w14:paraId="58726438" w14:textId="77777777" w:rsidR="005561BB" w:rsidRDefault="005561BB"/>
        </w:tc>
        <w:tc>
          <w:tcPr>
            <w:tcW w:w="3402" w:type="dxa"/>
          </w:tcPr>
          <w:p w14:paraId="3FD2EDEA" w14:textId="77777777" w:rsidR="005561BB" w:rsidRDefault="005561BB"/>
        </w:tc>
      </w:tr>
      <w:tr w:rsidR="005561BB" w14:paraId="5AC561AB" w14:textId="19FDF7DC" w:rsidTr="005561BB">
        <w:trPr>
          <w:trHeight w:val="454"/>
        </w:trPr>
        <w:tc>
          <w:tcPr>
            <w:tcW w:w="993" w:type="dxa"/>
          </w:tcPr>
          <w:p w14:paraId="1C3374C6" w14:textId="77777777" w:rsidR="005561BB" w:rsidRDefault="005561BB"/>
        </w:tc>
        <w:tc>
          <w:tcPr>
            <w:tcW w:w="3544" w:type="dxa"/>
          </w:tcPr>
          <w:p w14:paraId="7D138593" w14:textId="77777777" w:rsidR="005561BB" w:rsidRDefault="005561BB"/>
        </w:tc>
        <w:tc>
          <w:tcPr>
            <w:tcW w:w="1204" w:type="dxa"/>
          </w:tcPr>
          <w:p w14:paraId="70F85AB3" w14:textId="77777777" w:rsidR="005561BB" w:rsidRDefault="005561BB"/>
        </w:tc>
        <w:tc>
          <w:tcPr>
            <w:tcW w:w="1205" w:type="dxa"/>
          </w:tcPr>
          <w:p w14:paraId="02BC8070" w14:textId="77777777" w:rsidR="005561BB" w:rsidRDefault="005561BB"/>
        </w:tc>
        <w:tc>
          <w:tcPr>
            <w:tcW w:w="2694" w:type="dxa"/>
          </w:tcPr>
          <w:p w14:paraId="14980276" w14:textId="77777777" w:rsidR="005561BB" w:rsidRDefault="005561BB"/>
        </w:tc>
        <w:tc>
          <w:tcPr>
            <w:tcW w:w="1984" w:type="dxa"/>
          </w:tcPr>
          <w:p w14:paraId="26A31E12" w14:textId="77777777" w:rsidR="005561BB" w:rsidRDefault="005561BB"/>
        </w:tc>
        <w:tc>
          <w:tcPr>
            <w:tcW w:w="3402" w:type="dxa"/>
          </w:tcPr>
          <w:p w14:paraId="3F1A8232" w14:textId="77777777" w:rsidR="005561BB" w:rsidRDefault="005561BB"/>
        </w:tc>
      </w:tr>
      <w:tr w:rsidR="005561BB" w14:paraId="1149BC62" w14:textId="770198BE" w:rsidTr="005561BB">
        <w:trPr>
          <w:trHeight w:val="454"/>
        </w:trPr>
        <w:tc>
          <w:tcPr>
            <w:tcW w:w="993" w:type="dxa"/>
          </w:tcPr>
          <w:p w14:paraId="6140C1C0" w14:textId="77777777" w:rsidR="005561BB" w:rsidRDefault="005561BB"/>
        </w:tc>
        <w:tc>
          <w:tcPr>
            <w:tcW w:w="3544" w:type="dxa"/>
          </w:tcPr>
          <w:p w14:paraId="0C55BA6B" w14:textId="77777777" w:rsidR="005561BB" w:rsidRDefault="005561BB"/>
        </w:tc>
        <w:tc>
          <w:tcPr>
            <w:tcW w:w="1204" w:type="dxa"/>
          </w:tcPr>
          <w:p w14:paraId="4FDD6247" w14:textId="77777777" w:rsidR="005561BB" w:rsidRDefault="005561BB"/>
        </w:tc>
        <w:tc>
          <w:tcPr>
            <w:tcW w:w="1205" w:type="dxa"/>
          </w:tcPr>
          <w:p w14:paraId="7B101B9A" w14:textId="77777777" w:rsidR="005561BB" w:rsidRDefault="005561BB"/>
        </w:tc>
        <w:tc>
          <w:tcPr>
            <w:tcW w:w="2694" w:type="dxa"/>
          </w:tcPr>
          <w:p w14:paraId="33FFCCAC" w14:textId="77777777" w:rsidR="005561BB" w:rsidRDefault="005561BB"/>
        </w:tc>
        <w:tc>
          <w:tcPr>
            <w:tcW w:w="1984" w:type="dxa"/>
          </w:tcPr>
          <w:p w14:paraId="775BA159" w14:textId="77777777" w:rsidR="005561BB" w:rsidRDefault="005561BB"/>
        </w:tc>
        <w:tc>
          <w:tcPr>
            <w:tcW w:w="3402" w:type="dxa"/>
          </w:tcPr>
          <w:p w14:paraId="134DB666" w14:textId="77777777" w:rsidR="005561BB" w:rsidRDefault="005561BB"/>
        </w:tc>
      </w:tr>
      <w:tr w:rsidR="005561BB" w14:paraId="20BCA3E5" w14:textId="275B26D2" w:rsidTr="005561BB">
        <w:trPr>
          <w:trHeight w:val="454"/>
        </w:trPr>
        <w:tc>
          <w:tcPr>
            <w:tcW w:w="993" w:type="dxa"/>
          </w:tcPr>
          <w:p w14:paraId="54CCC88D" w14:textId="77777777" w:rsidR="005561BB" w:rsidRDefault="005561BB"/>
        </w:tc>
        <w:tc>
          <w:tcPr>
            <w:tcW w:w="3544" w:type="dxa"/>
          </w:tcPr>
          <w:p w14:paraId="4F36B7F7" w14:textId="77777777" w:rsidR="005561BB" w:rsidRDefault="005561BB"/>
        </w:tc>
        <w:tc>
          <w:tcPr>
            <w:tcW w:w="1204" w:type="dxa"/>
          </w:tcPr>
          <w:p w14:paraId="013C6A68" w14:textId="77777777" w:rsidR="005561BB" w:rsidRDefault="005561BB"/>
        </w:tc>
        <w:tc>
          <w:tcPr>
            <w:tcW w:w="1205" w:type="dxa"/>
          </w:tcPr>
          <w:p w14:paraId="05CACBEF" w14:textId="77777777" w:rsidR="005561BB" w:rsidRDefault="005561BB"/>
        </w:tc>
        <w:tc>
          <w:tcPr>
            <w:tcW w:w="2694" w:type="dxa"/>
          </w:tcPr>
          <w:p w14:paraId="4FFE537C" w14:textId="77777777" w:rsidR="005561BB" w:rsidRDefault="005561BB"/>
        </w:tc>
        <w:tc>
          <w:tcPr>
            <w:tcW w:w="1984" w:type="dxa"/>
          </w:tcPr>
          <w:p w14:paraId="6AD5A234" w14:textId="77777777" w:rsidR="005561BB" w:rsidRDefault="005561BB"/>
        </w:tc>
        <w:tc>
          <w:tcPr>
            <w:tcW w:w="3402" w:type="dxa"/>
          </w:tcPr>
          <w:p w14:paraId="6EED0FDE" w14:textId="77777777" w:rsidR="005561BB" w:rsidRDefault="005561BB"/>
        </w:tc>
      </w:tr>
      <w:tr w:rsidR="005561BB" w14:paraId="7BB7C07E" w14:textId="17869FBA" w:rsidTr="005561BB">
        <w:trPr>
          <w:trHeight w:val="454"/>
        </w:trPr>
        <w:tc>
          <w:tcPr>
            <w:tcW w:w="993" w:type="dxa"/>
          </w:tcPr>
          <w:p w14:paraId="7FE85D88" w14:textId="77777777" w:rsidR="005561BB" w:rsidRDefault="005561BB"/>
        </w:tc>
        <w:tc>
          <w:tcPr>
            <w:tcW w:w="3544" w:type="dxa"/>
          </w:tcPr>
          <w:p w14:paraId="10592657" w14:textId="77777777" w:rsidR="005561BB" w:rsidRDefault="005561BB"/>
        </w:tc>
        <w:tc>
          <w:tcPr>
            <w:tcW w:w="1204" w:type="dxa"/>
          </w:tcPr>
          <w:p w14:paraId="47209BDD" w14:textId="77777777" w:rsidR="005561BB" w:rsidRDefault="005561BB"/>
        </w:tc>
        <w:tc>
          <w:tcPr>
            <w:tcW w:w="1205" w:type="dxa"/>
          </w:tcPr>
          <w:p w14:paraId="49085955" w14:textId="77777777" w:rsidR="005561BB" w:rsidRDefault="005561BB"/>
        </w:tc>
        <w:tc>
          <w:tcPr>
            <w:tcW w:w="2694" w:type="dxa"/>
          </w:tcPr>
          <w:p w14:paraId="6057E8DE" w14:textId="77777777" w:rsidR="005561BB" w:rsidRDefault="005561BB"/>
        </w:tc>
        <w:tc>
          <w:tcPr>
            <w:tcW w:w="1984" w:type="dxa"/>
          </w:tcPr>
          <w:p w14:paraId="278D886F" w14:textId="77777777" w:rsidR="005561BB" w:rsidRDefault="005561BB"/>
        </w:tc>
        <w:tc>
          <w:tcPr>
            <w:tcW w:w="3402" w:type="dxa"/>
          </w:tcPr>
          <w:p w14:paraId="22AA6196" w14:textId="77777777" w:rsidR="005561BB" w:rsidRDefault="005561BB"/>
        </w:tc>
      </w:tr>
      <w:tr w:rsidR="005561BB" w14:paraId="0E15D945" w14:textId="7D6E881D" w:rsidTr="005561BB">
        <w:trPr>
          <w:trHeight w:val="454"/>
        </w:trPr>
        <w:tc>
          <w:tcPr>
            <w:tcW w:w="993" w:type="dxa"/>
          </w:tcPr>
          <w:p w14:paraId="5360AE7D" w14:textId="77777777" w:rsidR="005561BB" w:rsidRDefault="005561BB"/>
        </w:tc>
        <w:tc>
          <w:tcPr>
            <w:tcW w:w="3544" w:type="dxa"/>
          </w:tcPr>
          <w:p w14:paraId="3F12D00C" w14:textId="77777777" w:rsidR="005561BB" w:rsidRDefault="005561BB"/>
        </w:tc>
        <w:tc>
          <w:tcPr>
            <w:tcW w:w="1204" w:type="dxa"/>
          </w:tcPr>
          <w:p w14:paraId="4FC41FA5" w14:textId="77777777" w:rsidR="005561BB" w:rsidRDefault="005561BB"/>
        </w:tc>
        <w:tc>
          <w:tcPr>
            <w:tcW w:w="1205" w:type="dxa"/>
          </w:tcPr>
          <w:p w14:paraId="31FEDB21" w14:textId="77777777" w:rsidR="005561BB" w:rsidRDefault="005561BB"/>
        </w:tc>
        <w:tc>
          <w:tcPr>
            <w:tcW w:w="2694" w:type="dxa"/>
          </w:tcPr>
          <w:p w14:paraId="192940D4" w14:textId="77777777" w:rsidR="005561BB" w:rsidRDefault="005561BB"/>
        </w:tc>
        <w:tc>
          <w:tcPr>
            <w:tcW w:w="1984" w:type="dxa"/>
          </w:tcPr>
          <w:p w14:paraId="5EA8D590" w14:textId="77777777" w:rsidR="005561BB" w:rsidRDefault="005561BB"/>
        </w:tc>
        <w:tc>
          <w:tcPr>
            <w:tcW w:w="3402" w:type="dxa"/>
          </w:tcPr>
          <w:p w14:paraId="1468AB76" w14:textId="77777777" w:rsidR="005561BB" w:rsidRDefault="005561BB"/>
        </w:tc>
      </w:tr>
      <w:tr w:rsidR="005561BB" w14:paraId="15FE1F52" w14:textId="0E868924" w:rsidTr="005561BB">
        <w:trPr>
          <w:trHeight w:val="454"/>
        </w:trPr>
        <w:tc>
          <w:tcPr>
            <w:tcW w:w="993" w:type="dxa"/>
          </w:tcPr>
          <w:p w14:paraId="773CEB61" w14:textId="77777777" w:rsidR="005561BB" w:rsidRDefault="005561BB"/>
        </w:tc>
        <w:tc>
          <w:tcPr>
            <w:tcW w:w="3544" w:type="dxa"/>
          </w:tcPr>
          <w:p w14:paraId="771ED4BB" w14:textId="77777777" w:rsidR="005561BB" w:rsidRDefault="005561BB"/>
        </w:tc>
        <w:tc>
          <w:tcPr>
            <w:tcW w:w="1204" w:type="dxa"/>
          </w:tcPr>
          <w:p w14:paraId="74D40ABC" w14:textId="77777777" w:rsidR="005561BB" w:rsidRDefault="005561BB"/>
        </w:tc>
        <w:tc>
          <w:tcPr>
            <w:tcW w:w="1205" w:type="dxa"/>
          </w:tcPr>
          <w:p w14:paraId="05ACB16E" w14:textId="77777777" w:rsidR="005561BB" w:rsidRDefault="005561BB"/>
        </w:tc>
        <w:tc>
          <w:tcPr>
            <w:tcW w:w="2694" w:type="dxa"/>
          </w:tcPr>
          <w:p w14:paraId="4D1F886D" w14:textId="77777777" w:rsidR="005561BB" w:rsidRDefault="005561BB"/>
        </w:tc>
        <w:tc>
          <w:tcPr>
            <w:tcW w:w="1984" w:type="dxa"/>
          </w:tcPr>
          <w:p w14:paraId="4DC191AB" w14:textId="77777777" w:rsidR="005561BB" w:rsidRDefault="005561BB"/>
        </w:tc>
        <w:tc>
          <w:tcPr>
            <w:tcW w:w="3402" w:type="dxa"/>
          </w:tcPr>
          <w:p w14:paraId="5A47D130" w14:textId="77777777" w:rsidR="005561BB" w:rsidRDefault="005561BB"/>
        </w:tc>
      </w:tr>
      <w:tr w:rsidR="005561BB" w14:paraId="0E906382" w14:textId="1031179A" w:rsidTr="005561BB">
        <w:trPr>
          <w:trHeight w:val="454"/>
        </w:trPr>
        <w:tc>
          <w:tcPr>
            <w:tcW w:w="993" w:type="dxa"/>
          </w:tcPr>
          <w:p w14:paraId="51044A3B" w14:textId="77777777" w:rsidR="005561BB" w:rsidRDefault="005561BB"/>
        </w:tc>
        <w:tc>
          <w:tcPr>
            <w:tcW w:w="3544" w:type="dxa"/>
          </w:tcPr>
          <w:p w14:paraId="2CA0912D" w14:textId="77777777" w:rsidR="005561BB" w:rsidRDefault="005561BB"/>
        </w:tc>
        <w:tc>
          <w:tcPr>
            <w:tcW w:w="1204" w:type="dxa"/>
          </w:tcPr>
          <w:p w14:paraId="26EE39B9" w14:textId="77777777" w:rsidR="005561BB" w:rsidRDefault="005561BB"/>
        </w:tc>
        <w:tc>
          <w:tcPr>
            <w:tcW w:w="1205" w:type="dxa"/>
          </w:tcPr>
          <w:p w14:paraId="1C2947E6" w14:textId="77777777" w:rsidR="005561BB" w:rsidRDefault="005561BB"/>
        </w:tc>
        <w:tc>
          <w:tcPr>
            <w:tcW w:w="2694" w:type="dxa"/>
          </w:tcPr>
          <w:p w14:paraId="76B80649" w14:textId="77777777" w:rsidR="005561BB" w:rsidRDefault="005561BB"/>
        </w:tc>
        <w:tc>
          <w:tcPr>
            <w:tcW w:w="1984" w:type="dxa"/>
          </w:tcPr>
          <w:p w14:paraId="0CD62685" w14:textId="77777777" w:rsidR="005561BB" w:rsidRDefault="005561BB"/>
        </w:tc>
        <w:tc>
          <w:tcPr>
            <w:tcW w:w="3402" w:type="dxa"/>
          </w:tcPr>
          <w:p w14:paraId="46631768" w14:textId="77777777" w:rsidR="005561BB" w:rsidRDefault="005561BB"/>
        </w:tc>
      </w:tr>
      <w:tr w:rsidR="005561BB" w14:paraId="7430AEF7" w14:textId="6285CDEA" w:rsidTr="005561BB">
        <w:trPr>
          <w:trHeight w:val="454"/>
        </w:trPr>
        <w:tc>
          <w:tcPr>
            <w:tcW w:w="993" w:type="dxa"/>
          </w:tcPr>
          <w:p w14:paraId="544625A0" w14:textId="77777777" w:rsidR="005561BB" w:rsidRDefault="005561BB"/>
        </w:tc>
        <w:tc>
          <w:tcPr>
            <w:tcW w:w="3544" w:type="dxa"/>
          </w:tcPr>
          <w:p w14:paraId="221E5C32" w14:textId="77777777" w:rsidR="005561BB" w:rsidRDefault="005561BB"/>
        </w:tc>
        <w:tc>
          <w:tcPr>
            <w:tcW w:w="1204" w:type="dxa"/>
          </w:tcPr>
          <w:p w14:paraId="01C3A151" w14:textId="77777777" w:rsidR="005561BB" w:rsidRDefault="005561BB"/>
        </w:tc>
        <w:tc>
          <w:tcPr>
            <w:tcW w:w="1205" w:type="dxa"/>
          </w:tcPr>
          <w:p w14:paraId="491047EA" w14:textId="77777777" w:rsidR="005561BB" w:rsidRDefault="005561BB"/>
        </w:tc>
        <w:tc>
          <w:tcPr>
            <w:tcW w:w="2694" w:type="dxa"/>
          </w:tcPr>
          <w:p w14:paraId="10A3AB4A" w14:textId="77777777" w:rsidR="005561BB" w:rsidRDefault="005561BB"/>
        </w:tc>
        <w:tc>
          <w:tcPr>
            <w:tcW w:w="1984" w:type="dxa"/>
          </w:tcPr>
          <w:p w14:paraId="71EEE0BD" w14:textId="77777777" w:rsidR="005561BB" w:rsidRDefault="005561BB"/>
        </w:tc>
        <w:tc>
          <w:tcPr>
            <w:tcW w:w="3402" w:type="dxa"/>
          </w:tcPr>
          <w:p w14:paraId="423981BE" w14:textId="77777777" w:rsidR="005561BB" w:rsidRDefault="005561BB"/>
        </w:tc>
      </w:tr>
      <w:tr w:rsidR="005561BB" w14:paraId="40ECEF98" w14:textId="333339E7" w:rsidTr="005561BB">
        <w:trPr>
          <w:trHeight w:val="454"/>
        </w:trPr>
        <w:tc>
          <w:tcPr>
            <w:tcW w:w="993" w:type="dxa"/>
          </w:tcPr>
          <w:p w14:paraId="0AB520C3" w14:textId="77777777" w:rsidR="005561BB" w:rsidRDefault="005561BB"/>
        </w:tc>
        <w:tc>
          <w:tcPr>
            <w:tcW w:w="3544" w:type="dxa"/>
          </w:tcPr>
          <w:p w14:paraId="61B68306" w14:textId="77777777" w:rsidR="005561BB" w:rsidRDefault="005561BB"/>
        </w:tc>
        <w:tc>
          <w:tcPr>
            <w:tcW w:w="1204" w:type="dxa"/>
          </w:tcPr>
          <w:p w14:paraId="31CD6123" w14:textId="77777777" w:rsidR="005561BB" w:rsidRDefault="005561BB"/>
        </w:tc>
        <w:tc>
          <w:tcPr>
            <w:tcW w:w="1205" w:type="dxa"/>
          </w:tcPr>
          <w:p w14:paraId="2F143B08" w14:textId="77777777" w:rsidR="005561BB" w:rsidRDefault="005561BB"/>
        </w:tc>
        <w:tc>
          <w:tcPr>
            <w:tcW w:w="2694" w:type="dxa"/>
          </w:tcPr>
          <w:p w14:paraId="3629680A" w14:textId="77777777" w:rsidR="005561BB" w:rsidRDefault="005561BB"/>
        </w:tc>
        <w:tc>
          <w:tcPr>
            <w:tcW w:w="1984" w:type="dxa"/>
          </w:tcPr>
          <w:p w14:paraId="6D892212" w14:textId="77777777" w:rsidR="005561BB" w:rsidRDefault="005561BB"/>
        </w:tc>
        <w:tc>
          <w:tcPr>
            <w:tcW w:w="3402" w:type="dxa"/>
          </w:tcPr>
          <w:p w14:paraId="4F4131A0" w14:textId="77777777" w:rsidR="005561BB" w:rsidRDefault="005561BB"/>
        </w:tc>
      </w:tr>
      <w:tr w:rsidR="005561BB" w14:paraId="0BF4E87F" w14:textId="1319B7BF" w:rsidTr="005561BB">
        <w:trPr>
          <w:trHeight w:val="454"/>
        </w:trPr>
        <w:tc>
          <w:tcPr>
            <w:tcW w:w="993" w:type="dxa"/>
          </w:tcPr>
          <w:p w14:paraId="5CB07927" w14:textId="77777777" w:rsidR="005561BB" w:rsidRDefault="005561BB"/>
        </w:tc>
        <w:tc>
          <w:tcPr>
            <w:tcW w:w="3544" w:type="dxa"/>
          </w:tcPr>
          <w:p w14:paraId="7924AC53" w14:textId="77777777" w:rsidR="005561BB" w:rsidRDefault="005561BB"/>
        </w:tc>
        <w:tc>
          <w:tcPr>
            <w:tcW w:w="1204" w:type="dxa"/>
          </w:tcPr>
          <w:p w14:paraId="0EF3E038" w14:textId="77777777" w:rsidR="005561BB" w:rsidRDefault="005561BB"/>
        </w:tc>
        <w:tc>
          <w:tcPr>
            <w:tcW w:w="1205" w:type="dxa"/>
          </w:tcPr>
          <w:p w14:paraId="3CED85C2" w14:textId="77777777" w:rsidR="005561BB" w:rsidRDefault="005561BB"/>
        </w:tc>
        <w:tc>
          <w:tcPr>
            <w:tcW w:w="2694" w:type="dxa"/>
          </w:tcPr>
          <w:p w14:paraId="7F312CE7" w14:textId="77777777" w:rsidR="005561BB" w:rsidRDefault="005561BB"/>
        </w:tc>
        <w:tc>
          <w:tcPr>
            <w:tcW w:w="1984" w:type="dxa"/>
          </w:tcPr>
          <w:p w14:paraId="1C949A6C" w14:textId="77777777" w:rsidR="005561BB" w:rsidRDefault="005561BB"/>
        </w:tc>
        <w:tc>
          <w:tcPr>
            <w:tcW w:w="3402" w:type="dxa"/>
          </w:tcPr>
          <w:p w14:paraId="5CAACE16" w14:textId="77777777" w:rsidR="005561BB" w:rsidRDefault="005561BB"/>
        </w:tc>
      </w:tr>
      <w:tr w:rsidR="005561BB" w14:paraId="4BD41E09" w14:textId="1FB10892" w:rsidTr="005561BB">
        <w:trPr>
          <w:trHeight w:val="454"/>
        </w:trPr>
        <w:tc>
          <w:tcPr>
            <w:tcW w:w="993" w:type="dxa"/>
          </w:tcPr>
          <w:p w14:paraId="4D87F9A6" w14:textId="77777777" w:rsidR="005561BB" w:rsidRDefault="005561BB"/>
        </w:tc>
        <w:tc>
          <w:tcPr>
            <w:tcW w:w="3544" w:type="dxa"/>
          </w:tcPr>
          <w:p w14:paraId="748120E8" w14:textId="77777777" w:rsidR="005561BB" w:rsidRDefault="005561BB"/>
        </w:tc>
        <w:tc>
          <w:tcPr>
            <w:tcW w:w="1204" w:type="dxa"/>
          </w:tcPr>
          <w:p w14:paraId="18D848B0" w14:textId="77777777" w:rsidR="005561BB" w:rsidRDefault="005561BB"/>
        </w:tc>
        <w:tc>
          <w:tcPr>
            <w:tcW w:w="1205" w:type="dxa"/>
          </w:tcPr>
          <w:p w14:paraId="3C694AB3" w14:textId="77777777" w:rsidR="005561BB" w:rsidRDefault="005561BB"/>
        </w:tc>
        <w:tc>
          <w:tcPr>
            <w:tcW w:w="2694" w:type="dxa"/>
          </w:tcPr>
          <w:p w14:paraId="2E6388CC" w14:textId="77777777" w:rsidR="005561BB" w:rsidRDefault="005561BB"/>
        </w:tc>
        <w:tc>
          <w:tcPr>
            <w:tcW w:w="1984" w:type="dxa"/>
          </w:tcPr>
          <w:p w14:paraId="3B83D6CC" w14:textId="77777777" w:rsidR="005561BB" w:rsidRDefault="005561BB"/>
        </w:tc>
        <w:tc>
          <w:tcPr>
            <w:tcW w:w="3402" w:type="dxa"/>
          </w:tcPr>
          <w:p w14:paraId="65A29610" w14:textId="77777777" w:rsidR="005561BB" w:rsidRDefault="005561BB"/>
        </w:tc>
      </w:tr>
      <w:tr w:rsidR="005561BB" w14:paraId="7AB7B30B" w14:textId="79139F52" w:rsidTr="005561BB">
        <w:trPr>
          <w:trHeight w:val="454"/>
        </w:trPr>
        <w:tc>
          <w:tcPr>
            <w:tcW w:w="993" w:type="dxa"/>
          </w:tcPr>
          <w:p w14:paraId="02A67479" w14:textId="77777777" w:rsidR="005561BB" w:rsidRDefault="005561BB"/>
        </w:tc>
        <w:tc>
          <w:tcPr>
            <w:tcW w:w="3544" w:type="dxa"/>
          </w:tcPr>
          <w:p w14:paraId="46CEF89C" w14:textId="77777777" w:rsidR="005561BB" w:rsidRDefault="005561BB"/>
        </w:tc>
        <w:tc>
          <w:tcPr>
            <w:tcW w:w="1204" w:type="dxa"/>
          </w:tcPr>
          <w:p w14:paraId="0D244A6D" w14:textId="77777777" w:rsidR="005561BB" w:rsidRDefault="005561BB"/>
        </w:tc>
        <w:tc>
          <w:tcPr>
            <w:tcW w:w="1205" w:type="dxa"/>
          </w:tcPr>
          <w:p w14:paraId="4447E23B" w14:textId="77777777" w:rsidR="005561BB" w:rsidRDefault="005561BB"/>
        </w:tc>
        <w:tc>
          <w:tcPr>
            <w:tcW w:w="2694" w:type="dxa"/>
          </w:tcPr>
          <w:p w14:paraId="14BED8D6" w14:textId="77777777" w:rsidR="005561BB" w:rsidRDefault="005561BB"/>
        </w:tc>
        <w:tc>
          <w:tcPr>
            <w:tcW w:w="1984" w:type="dxa"/>
          </w:tcPr>
          <w:p w14:paraId="789156B1" w14:textId="77777777" w:rsidR="005561BB" w:rsidRDefault="005561BB"/>
        </w:tc>
        <w:tc>
          <w:tcPr>
            <w:tcW w:w="3402" w:type="dxa"/>
          </w:tcPr>
          <w:p w14:paraId="00D3F35F" w14:textId="77777777" w:rsidR="005561BB" w:rsidRDefault="005561BB"/>
        </w:tc>
      </w:tr>
      <w:tr w:rsidR="005561BB" w14:paraId="35667FC6" w14:textId="77777777" w:rsidTr="005561BB">
        <w:trPr>
          <w:trHeight w:val="454"/>
        </w:trPr>
        <w:tc>
          <w:tcPr>
            <w:tcW w:w="993" w:type="dxa"/>
          </w:tcPr>
          <w:p w14:paraId="7E69FA6C" w14:textId="77777777" w:rsidR="005561BB" w:rsidRDefault="005561BB"/>
        </w:tc>
        <w:tc>
          <w:tcPr>
            <w:tcW w:w="3544" w:type="dxa"/>
          </w:tcPr>
          <w:p w14:paraId="42B90987" w14:textId="77777777" w:rsidR="005561BB" w:rsidRDefault="005561BB"/>
        </w:tc>
        <w:tc>
          <w:tcPr>
            <w:tcW w:w="1204" w:type="dxa"/>
          </w:tcPr>
          <w:p w14:paraId="4FAF6977" w14:textId="77777777" w:rsidR="005561BB" w:rsidRDefault="005561BB"/>
        </w:tc>
        <w:tc>
          <w:tcPr>
            <w:tcW w:w="1205" w:type="dxa"/>
          </w:tcPr>
          <w:p w14:paraId="176DE9E0" w14:textId="77777777" w:rsidR="005561BB" w:rsidRDefault="005561BB"/>
        </w:tc>
        <w:tc>
          <w:tcPr>
            <w:tcW w:w="2694" w:type="dxa"/>
          </w:tcPr>
          <w:p w14:paraId="6EB20293" w14:textId="77777777" w:rsidR="005561BB" w:rsidRDefault="005561BB"/>
        </w:tc>
        <w:tc>
          <w:tcPr>
            <w:tcW w:w="1984" w:type="dxa"/>
          </w:tcPr>
          <w:p w14:paraId="3E19B731" w14:textId="77777777" w:rsidR="005561BB" w:rsidRDefault="005561BB"/>
        </w:tc>
        <w:tc>
          <w:tcPr>
            <w:tcW w:w="3402" w:type="dxa"/>
          </w:tcPr>
          <w:p w14:paraId="7B959AF4" w14:textId="77777777" w:rsidR="005561BB" w:rsidRDefault="005561BB"/>
        </w:tc>
      </w:tr>
      <w:tr w:rsidR="005561BB" w14:paraId="181F6813" w14:textId="77777777" w:rsidTr="005561BB">
        <w:trPr>
          <w:trHeight w:val="454"/>
        </w:trPr>
        <w:tc>
          <w:tcPr>
            <w:tcW w:w="993" w:type="dxa"/>
            <w:tcBorders>
              <w:bottom w:val="single" w:sz="18" w:space="0" w:color="BFBFBF" w:themeColor="background1" w:themeShade="BF"/>
            </w:tcBorders>
          </w:tcPr>
          <w:p w14:paraId="4486444B" w14:textId="77777777" w:rsidR="005561BB" w:rsidRDefault="005561BB"/>
        </w:tc>
        <w:tc>
          <w:tcPr>
            <w:tcW w:w="3544" w:type="dxa"/>
            <w:tcBorders>
              <w:bottom w:val="single" w:sz="18" w:space="0" w:color="BFBFBF" w:themeColor="background1" w:themeShade="BF"/>
            </w:tcBorders>
          </w:tcPr>
          <w:p w14:paraId="6DF6D473" w14:textId="77777777" w:rsidR="005561BB" w:rsidRDefault="005561BB"/>
        </w:tc>
        <w:tc>
          <w:tcPr>
            <w:tcW w:w="1204" w:type="dxa"/>
            <w:tcBorders>
              <w:bottom w:val="single" w:sz="18" w:space="0" w:color="BFBFBF" w:themeColor="background1" w:themeShade="BF"/>
            </w:tcBorders>
          </w:tcPr>
          <w:p w14:paraId="31412C80" w14:textId="77777777" w:rsidR="005561BB" w:rsidRDefault="005561BB"/>
        </w:tc>
        <w:tc>
          <w:tcPr>
            <w:tcW w:w="1205" w:type="dxa"/>
            <w:tcBorders>
              <w:bottom w:val="single" w:sz="18" w:space="0" w:color="BFBFBF" w:themeColor="background1" w:themeShade="BF"/>
            </w:tcBorders>
          </w:tcPr>
          <w:p w14:paraId="2C54F38E" w14:textId="77777777" w:rsidR="005561BB" w:rsidRDefault="005561BB"/>
        </w:tc>
        <w:tc>
          <w:tcPr>
            <w:tcW w:w="2694" w:type="dxa"/>
            <w:tcBorders>
              <w:bottom w:val="single" w:sz="18" w:space="0" w:color="BFBFBF" w:themeColor="background1" w:themeShade="BF"/>
            </w:tcBorders>
          </w:tcPr>
          <w:p w14:paraId="52106C3F" w14:textId="77777777" w:rsidR="005561BB" w:rsidRDefault="005561BB"/>
        </w:tc>
        <w:tc>
          <w:tcPr>
            <w:tcW w:w="1984" w:type="dxa"/>
            <w:tcBorders>
              <w:bottom w:val="single" w:sz="18" w:space="0" w:color="BFBFBF" w:themeColor="background1" w:themeShade="BF"/>
            </w:tcBorders>
          </w:tcPr>
          <w:p w14:paraId="5B1588AC" w14:textId="77777777" w:rsidR="005561BB" w:rsidRDefault="005561BB"/>
        </w:tc>
        <w:tc>
          <w:tcPr>
            <w:tcW w:w="3402" w:type="dxa"/>
            <w:tcBorders>
              <w:bottom w:val="single" w:sz="18" w:space="0" w:color="BFBFBF" w:themeColor="background1" w:themeShade="BF"/>
            </w:tcBorders>
          </w:tcPr>
          <w:p w14:paraId="64291BE1" w14:textId="77777777" w:rsidR="005561BB" w:rsidRDefault="005561BB"/>
        </w:tc>
      </w:tr>
      <w:tr w:rsidR="005561BB" w:rsidRPr="008566FE" w14:paraId="35C228D0" w14:textId="77777777" w:rsidTr="00F36E6C">
        <w:trPr>
          <w:trHeight w:val="454"/>
        </w:trPr>
        <w:tc>
          <w:tcPr>
            <w:tcW w:w="993" w:type="dxa"/>
            <w:tcBorders>
              <w:top w:val="nil"/>
              <w:bottom w:val="nil"/>
            </w:tcBorders>
            <w:shd w:val="clear" w:color="auto" w:fill="BFBFBF" w:themeFill="background1" w:themeFillShade="BF"/>
            <w:vAlign w:val="center"/>
          </w:tcPr>
          <w:p w14:paraId="6A345B81" w14:textId="07E85282" w:rsidR="005561BB" w:rsidRPr="008566FE" w:rsidRDefault="00CC2EEB" w:rsidP="00280039">
            <w:pPr>
              <w:pageBreakBefore/>
              <w:rPr>
                <w:b/>
              </w:rPr>
            </w:pPr>
            <w:r>
              <w:lastRenderedPageBreak/>
              <w:br w:type="page"/>
            </w:r>
            <w:r w:rsidR="005561BB" w:rsidRPr="008566FE">
              <w:rPr>
                <w:b/>
              </w:rPr>
              <w:t xml:space="preserve">DATE </w:t>
            </w:r>
          </w:p>
        </w:tc>
        <w:tc>
          <w:tcPr>
            <w:tcW w:w="3544" w:type="dxa"/>
            <w:tcBorders>
              <w:top w:val="nil"/>
              <w:bottom w:val="nil"/>
            </w:tcBorders>
            <w:shd w:val="clear" w:color="auto" w:fill="BFBFBF" w:themeFill="background1" w:themeFillShade="BF"/>
            <w:vAlign w:val="center"/>
          </w:tcPr>
          <w:p w14:paraId="75A752AE" w14:textId="77777777" w:rsidR="005561BB" w:rsidRPr="008566FE" w:rsidRDefault="005561BB" w:rsidP="00F36E6C">
            <w:pPr>
              <w:rPr>
                <w:b/>
              </w:rPr>
            </w:pPr>
            <w:r w:rsidRPr="008566FE">
              <w:rPr>
                <w:b/>
              </w:rPr>
              <w:t>NAME</w:t>
            </w:r>
          </w:p>
        </w:tc>
        <w:tc>
          <w:tcPr>
            <w:tcW w:w="1204" w:type="dxa"/>
            <w:tcBorders>
              <w:top w:val="nil"/>
              <w:bottom w:val="nil"/>
            </w:tcBorders>
            <w:shd w:val="clear" w:color="auto" w:fill="BFBFBF" w:themeFill="background1" w:themeFillShade="BF"/>
            <w:vAlign w:val="center"/>
          </w:tcPr>
          <w:p w14:paraId="2F1BCFDA" w14:textId="77777777" w:rsidR="005561BB" w:rsidRPr="008566FE" w:rsidRDefault="005561BB" w:rsidP="00F36E6C">
            <w:pPr>
              <w:rPr>
                <w:b/>
              </w:rPr>
            </w:pPr>
            <w:r w:rsidRPr="008566FE">
              <w:rPr>
                <w:b/>
              </w:rPr>
              <w:t>TIME IN</w:t>
            </w:r>
          </w:p>
        </w:tc>
        <w:tc>
          <w:tcPr>
            <w:tcW w:w="1205" w:type="dxa"/>
            <w:tcBorders>
              <w:top w:val="nil"/>
              <w:bottom w:val="nil"/>
            </w:tcBorders>
            <w:shd w:val="clear" w:color="auto" w:fill="BFBFBF" w:themeFill="background1" w:themeFillShade="BF"/>
            <w:vAlign w:val="center"/>
          </w:tcPr>
          <w:p w14:paraId="5901B4BC" w14:textId="77777777" w:rsidR="005561BB" w:rsidRPr="008566FE" w:rsidRDefault="005561BB" w:rsidP="00F36E6C">
            <w:pPr>
              <w:rPr>
                <w:b/>
              </w:rPr>
            </w:pPr>
            <w:r w:rsidRPr="008566FE">
              <w:rPr>
                <w:b/>
              </w:rPr>
              <w:t>TIME OUT</w:t>
            </w:r>
          </w:p>
        </w:tc>
        <w:tc>
          <w:tcPr>
            <w:tcW w:w="2694" w:type="dxa"/>
            <w:tcBorders>
              <w:top w:val="nil"/>
              <w:bottom w:val="nil"/>
            </w:tcBorders>
            <w:shd w:val="clear" w:color="auto" w:fill="BFBFBF" w:themeFill="background1" w:themeFillShade="BF"/>
            <w:vAlign w:val="center"/>
          </w:tcPr>
          <w:p w14:paraId="317F88A2" w14:textId="77777777" w:rsidR="005561BB" w:rsidRPr="008566FE" w:rsidRDefault="005561BB" w:rsidP="00F36E6C">
            <w:pPr>
              <w:rPr>
                <w:b/>
              </w:rPr>
            </w:pPr>
            <w:r w:rsidRPr="008566FE">
              <w:rPr>
                <w:b/>
              </w:rPr>
              <w:t>PERSON VISITING</w:t>
            </w:r>
          </w:p>
        </w:tc>
        <w:tc>
          <w:tcPr>
            <w:tcW w:w="1984" w:type="dxa"/>
            <w:tcBorders>
              <w:top w:val="nil"/>
              <w:bottom w:val="nil"/>
            </w:tcBorders>
            <w:shd w:val="clear" w:color="auto" w:fill="BFBFBF" w:themeFill="background1" w:themeFillShade="BF"/>
            <w:vAlign w:val="center"/>
          </w:tcPr>
          <w:p w14:paraId="04A97DC1" w14:textId="77777777" w:rsidR="005561BB" w:rsidRPr="008566FE" w:rsidRDefault="005561BB" w:rsidP="00F36E6C">
            <w:pPr>
              <w:rPr>
                <w:b/>
              </w:rPr>
            </w:pPr>
            <w:r>
              <w:rPr>
                <w:b/>
              </w:rPr>
              <w:t>MOBILE No.</w:t>
            </w:r>
          </w:p>
        </w:tc>
        <w:tc>
          <w:tcPr>
            <w:tcW w:w="3402" w:type="dxa"/>
            <w:tcBorders>
              <w:top w:val="nil"/>
              <w:bottom w:val="nil"/>
            </w:tcBorders>
            <w:shd w:val="clear" w:color="auto" w:fill="BFBFBF" w:themeFill="background1" w:themeFillShade="BF"/>
            <w:vAlign w:val="center"/>
          </w:tcPr>
          <w:p w14:paraId="754A12DA" w14:textId="77777777" w:rsidR="005561BB" w:rsidRPr="008566FE" w:rsidRDefault="005561BB" w:rsidP="00F36E6C">
            <w:pPr>
              <w:rPr>
                <w:b/>
              </w:rPr>
            </w:pPr>
            <w:r>
              <w:rPr>
                <w:b/>
              </w:rPr>
              <w:t>EMAIL ADDRESS</w:t>
            </w:r>
          </w:p>
        </w:tc>
      </w:tr>
      <w:tr w:rsidR="005561BB" w14:paraId="6397CE46" w14:textId="77777777" w:rsidTr="00F36E6C">
        <w:trPr>
          <w:trHeight w:val="460"/>
        </w:trPr>
        <w:tc>
          <w:tcPr>
            <w:tcW w:w="993" w:type="dxa"/>
            <w:tcBorders>
              <w:top w:val="nil"/>
            </w:tcBorders>
          </w:tcPr>
          <w:p w14:paraId="74A47186" w14:textId="77777777" w:rsidR="005561BB" w:rsidRDefault="005561BB" w:rsidP="00F36E6C"/>
        </w:tc>
        <w:tc>
          <w:tcPr>
            <w:tcW w:w="3544" w:type="dxa"/>
            <w:tcBorders>
              <w:top w:val="nil"/>
            </w:tcBorders>
          </w:tcPr>
          <w:p w14:paraId="63A42A32" w14:textId="77777777" w:rsidR="005561BB" w:rsidRDefault="005561BB" w:rsidP="00F36E6C"/>
        </w:tc>
        <w:tc>
          <w:tcPr>
            <w:tcW w:w="1204" w:type="dxa"/>
            <w:tcBorders>
              <w:top w:val="nil"/>
            </w:tcBorders>
          </w:tcPr>
          <w:p w14:paraId="2BF3BE92" w14:textId="77777777" w:rsidR="005561BB" w:rsidRDefault="005561BB" w:rsidP="00F36E6C"/>
        </w:tc>
        <w:tc>
          <w:tcPr>
            <w:tcW w:w="1205" w:type="dxa"/>
            <w:tcBorders>
              <w:top w:val="nil"/>
            </w:tcBorders>
          </w:tcPr>
          <w:p w14:paraId="40E2AAED" w14:textId="77777777" w:rsidR="005561BB" w:rsidRDefault="005561BB" w:rsidP="00F36E6C"/>
        </w:tc>
        <w:tc>
          <w:tcPr>
            <w:tcW w:w="2694" w:type="dxa"/>
            <w:tcBorders>
              <w:top w:val="nil"/>
            </w:tcBorders>
          </w:tcPr>
          <w:p w14:paraId="52C40F4D" w14:textId="77777777" w:rsidR="005561BB" w:rsidRDefault="005561BB" w:rsidP="00F36E6C"/>
        </w:tc>
        <w:tc>
          <w:tcPr>
            <w:tcW w:w="1984" w:type="dxa"/>
            <w:tcBorders>
              <w:top w:val="nil"/>
            </w:tcBorders>
          </w:tcPr>
          <w:p w14:paraId="468BE892" w14:textId="77777777" w:rsidR="005561BB" w:rsidRDefault="005561BB" w:rsidP="00F36E6C"/>
        </w:tc>
        <w:tc>
          <w:tcPr>
            <w:tcW w:w="3402" w:type="dxa"/>
            <w:tcBorders>
              <w:top w:val="nil"/>
            </w:tcBorders>
          </w:tcPr>
          <w:p w14:paraId="0065FC97" w14:textId="77777777" w:rsidR="005561BB" w:rsidRDefault="005561BB" w:rsidP="00F36E6C"/>
        </w:tc>
      </w:tr>
      <w:tr w:rsidR="005561BB" w14:paraId="5E7F5A42" w14:textId="77777777" w:rsidTr="00F36E6C">
        <w:trPr>
          <w:trHeight w:val="454"/>
        </w:trPr>
        <w:tc>
          <w:tcPr>
            <w:tcW w:w="993" w:type="dxa"/>
          </w:tcPr>
          <w:p w14:paraId="51D12DB8" w14:textId="77777777" w:rsidR="005561BB" w:rsidRDefault="005561BB" w:rsidP="00F36E6C"/>
        </w:tc>
        <w:tc>
          <w:tcPr>
            <w:tcW w:w="3544" w:type="dxa"/>
          </w:tcPr>
          <w:p w14:paraId="60D3CF59" w14:textId="77777777" w:rsidR="005561BB" w:rsidRDefault="005561BB" w:rsidP="00F36E6C"/>
        </w:tc>
        <w:tc>
          <w:tcPr>
            <w:tcW w:w="1204" w:type="dxa"/>
          </w:tcPr>
          <w:p w14:paraId="38C66B90" w14:textId="77777777" w:rsidR="005561BB" w:rsidRDefault="005561BB" w:rsidP="00F36E6C"/>
        </w:tc>
        <w:tc>
          <w:tcPr>
            <w:tcW w:w="1205" w:type="dxa"/>
          </w:tcPr>
          <w:p w14:paraId="2F19522C" w14:textId="77777777" w:rsidR="005561BB" w:rsidRDefault="005561BB" w:rsidP="00F36E6C"/>
        </w:tc>
        <w:tc>
          <w:tcPr>
            <w:tcW w:w="2694" w:type="dxa"/>
          </w:tcPr>
          <w:p w14:paraId="79723A2C" w14:textId="77777777" w:rsidR="005561BB" w:rsidRDefault="005561BB" w:rsidP="00F36E6C"/>
        </w:tc>
        <w:tc>
          <w:tcPr>
            <w:tcW w:w="1984" w:type="dxa"/>
          </w:tcPr>
          <w:p w14:paraId="2E2EA22C" w14:textId="77777777" w:rsidR="005561BB" w:rsidRDefault="005561BB" w:rsidP="00F36E6C"/>
        </w:tc>
        <w:tc>
          <w:tcPr>
            <w:tcW w:w="3402" w:type="dxa"/>
          </w:tcPr>
          <w:p w14:paraId="4E1032F2" w14:textId="77777777" w:rsidR="005561BB" w:rsidRDefault="005561BB" w:rsidP="00F36E6C"/>
        </w:tc>
      </w:tr>
      <w:tr w:rsidR="005561BB" w14:paraId="19FAD504" w14:textId="77777777" w:rsidTr="00F36E6C">
        <w:trPr>
          <w:trHeight w:val="454"/>
        </w:trPr>
        <w:tc>
          <w:tcPr>
            <w:tcW w:w="993" w:type="dxa"/>
          </w:tcPr>
          <w:p w14:paraId="56B688D7" w14:textId="77777777" w:rsidR="005561BB" w:rsidRDefault="005561BB" w:rsidP="00F36E6C"/>
        </w:tc>
        <w:tc>
          <w:tcPr>
            <w:tcW w:w="3544" w:type="dxa"/>
          </w:tcPr>
          <w:p w14:paraId="33AC8B67" w14:textId="77777777" w:rsidR="005561BB" w:rsidRDefault="005561BB" w:rsidP="00F36E6C"/>
        </w:tc>
        <w:tc>
          <w:tcPr>
            <w:tcW w:w="1204" w:type="dxa"/>
          </w:tcPr>
          <w:p w14:paraId="7D6CCC73" w14:textId="77777777" w:rsidR="005561BB" w:rsidRDefault="005561BB" w:rsidP="00F36E6C"/>
        </w:tc>
        <w:tc>
          <w:tcPr>
            <w:tcW w:w="1205" w:type="dxa"/>
          </w:tcPr>
          <w:p w14:paraId="51EC5668" w14:textId="77777777" w:rsidR="005561BB" w:rsidRDefault="005561BB" w:rsidP="00F36E6C"/>
        </w:tc>
        <w:tc>
          <w:tcPr>
            <w:tcW w:w="2694" w:type="dxa"/>
          </w:tcPr>
          <w:p w14:paraId="72BBACB8" w14:textId="77777777" w:rsidR="005561BB" w:rsidRDefault="005561BB" w:rsidP="00F36E6C"/>
        </w:tc>
        <w:tc>
          <w:tcPr>
            <w:tcW w:w="1984" w:type="dxa"/>
          </w:tcPr>
          <w:p w14:paraId="24DDFFFD" w14:textId="77777777" w:rsidR="005561BB" w:rsidRDefault="005561BB" w:rsidP="00F36E6C"/>
        </w:tc>
        <w:tc>
          <w:tcPr>
            <w:tcW w:w="3402" w:type="dxa"/>
          </w:tcPr>
          <w:p w14:paraId="73B24B2C" w14:textId="77777777" w:rsidR="005561BB" w:rsidRDefault="005561BB" w:rsidP="00F36E6C"/>
        </w:tc>
      </w:tr>
      <w:tr w:rsidR="005561BB" w14:paraId="6449A28F" w14:textId="77777777" w:rsidTr="00F36E6C">
        <w:trPr>
          <w:trHeight w:val="454"/>
        </w:trPr>
        <w:tc>
          <w:tcPr>
            <w:tcW w:w="993" w:type="dxa"/>
          </w:tcPr>
          <w:p w14:paraId="46CAC202" w14:textId="77777777" w:rsidR="005561BB" w:rsidRDefault="005561BB" w:rsidP="00F36E6C"/>
        </w:tc>
        <w:tc>
          <w:tcPr>
            <w:tcW w:w="3544" w:type="dxa"/>
          </w:tcPr>
          <w:p w14:paraId="6B81B279" w14:textId="77777777" w:rsidR="005561BB" w:rsidRDefault="005561BB" w:rsidP="00F36E6C"/>
        </w:tc>
        <w:tc>
          <w:tcPr>
            <w:tcW w:w="1204" w:type="dxa"/>
          </w:tcPr>
          <w:p w14:paraId="69A8AD70" w14:textId="77777777" w:rsidR="005561BB" w:rsidRDefault="005561BB" w:rsidP="00F36E6C"/>
        </w:tc>
        <w:tc>
          <w:tcPr>
            <w:tcW w:w="1205" w:type="dxa"/>
          </w:tcPr>
          <w:p w14:paraId="071287AB" w14:textId="77777777" w:rsidR="005561BB" w:rsidRDefault="005561BB" w:rsidP="00F36E6C"/>
        </w:tc>
        <w:tc>
          <w:tcPr>
            <w:tcW w:w="2694" w:type="dxa"/>
          </w:tcPr>
          <w:p w14:paraId="6CEB66C3" w14:textId="77777777" w:rsidR="005561BB" w:rsidRDefault="005561BB" w:rsidP="00F36E6C"/>
        </w:tc>
        <w:tc>
          <w:tcPr>
            <w:tcW w:w="1984" w:type="dxa"/>
          </w:tcPr>
          <w:p w14:paraId="1DD23729" w14:textId="77777777" w:rsidR="005561BB" w:rsidRDefault="005561BB" w:rsidP="00F36E6C"/>
        </w:tc>
        <w:tc>
          <w:tcPr>
            <w:tcW w:w="3402" w:type="dxa"/>
          </w:tcPr>
          <w:p w14:paraId="249ADE29" w14:textId="77777777" w:rsidR="005561BB" w:rsidRDefault="005561BB" w:rsidP="00F36E6C"/>
        </w:tc>
      </w:tr>
      <w:tr w:rsidR="005561BB" w14:paraId="58766069" w14:textId="77777777" w:rsidTr="00F36E6C">
        <w:trPr>
          <w:trHeight w:val="454"/>
        </w:trPr>
        <w:tc>
          <w:tcPr>
            <w:tcW w:w="993" w:type="dxa"/>
          </w:tcPr>
          <w:p w14:paraId="77EE35B7" w14:textId="77777777" w:rsidR="005561BB" w:rsidRDefault="005561BB" w:rsidP="00F36E6C"/>
        </w:tc>
        <w:tc>
          <w:tcPr>
            <w:tcW w:w="3544" w:type="dxa"/>
          </w:tcPr>
          <w:p w14:paraId="088FB1A8" w14:textId="77777777" w:rsidR="005561BB" w:rsidRDefault="005561BB" w:rsidP="00F36E6C"/>
        </w:tc>
        <w:tc>
          <w:tcPr>
            <w:tcW w:w="1204" w:type="dxa"/>
          </w:tcPr>
          <w:p w14:paraId="0B9F3D65" w14:textId="77777777" w:rsidR="005561BB" w:rsidRDefault="005561BB" w:rsidP="00F36E6C"/>
        </w:tc>
        <w:tc>
          <w:tcPr>
            <w:tcW w:w="1205" w:type="dxa"/>
          </w:tcPr>
          <w:p w14:paraId="77030A7A" w14:textId="77777777" w:rsidR="005561BB" w:rsidRDefault="005561BB" w:rsidP="00F36E6C"/>
        </w:tc>
        <w:tc>
          <w:tcPr>
            <w:tcW w:w="2694" w:type="dxa"/>
          </w:tcPr>
          <w:p w14:paraId="4AB5F2C4" w14:textId="77777777" w:rsidR="005561BB" w:rsidRDefault="005561BB" w:rsidP="00F36E6C"/>
        </w:tc>
        <w:tc>
          <w:tcPr>
            <w:tcW w:w="1984" w:type="dxa"/>
          </w:tcPr>
          <w:p w14:paraId="412F1A33" w14:textId="77777777" w:rsidR="005561BB" w:rsidRDefault="005561BB" w:rsidP="00F36E6C"/>
        </w:tc>
        <w:tc>
          <w:tcPr>
            <w:tcW w:w="3402" w:type="dxa"/>
          </w:tcPr>
          <w:p w14:paraId="470CFDEE" w14:textId="77777777" w:rsidR="005561BB" w:rsidRDefault="005561BB" w:rsidP="00F36E6C"/>
        </w:tc>
      </w:tr>
      <w:tr w:rsidR="005561BB" w14:paraId="711BF491" w14:textId="77777777" w:rsidTr="00F36E6C">
        <w:trPr>
          <w:trHeight w:val="454"/>
        </w:trPr>
        <w:tc>
          <w:tcPr>
            <w:tcW w:w="993" w:type="dxa"/>
          </w:tcPr>
          <w:p w14:paraId="505D8AE3" w14:textId="77777777" w:rsidR="005561BB" w:rsidRDefault="005561BB" w:rsidP="00F36E6C"/>
        </w:tc>
        <w:tc>
          <w:tcPr>
            <w:tcW w:w="3544" w:type="dxa"/>
          </w:tcPr>
          <w:p w14:paraId="2FA61223" w14:textId="77777777" w:rsidR="005561BB" w:rsidRDefault="005561BB" w:rsidP="00F36E6C"/>
        </w:tc>
        <w:tc>
          <w:tcPr>
            <w:tcW w:w="1204" w:type="dxa"/>
          </w:tcPr>
          <w:p w14:paraId="1112A33B" w14:textId="77777777" w:rsidR="005561BB" w:rsidRDefault="005561BB" w:rsidP="00F36E6C"/>
        </w:tc>
        <w:tc>
          <w:tcPr>
            <w:tcW w:w="1205" w:type="dxa"/>
          </w:tcPr>
          <w:p w14:paraId="130CD219" w14:textId="77777777" w:rsidR="005561BB" w:rsidRDefault="005561BB" w:rsidP="00F36E6C"/>
        </w:tc>
        <w:tc>
          <w:tcPr>
            <w:tcW w:w="2694" w:type="dxa"/>
          </w:tcPr>
          <w:p w14:paraId="6DE4BD61" w14:textId="77777777" w:rsidR="005561BB" w:rsidRDefault="005561BB" w:rsidP="00F36E6C"/>
        </w:tc>
        <w:tc>
          <w:tcPr>
            <w:tcW w:w="1984" w:type="dxa"/>
          </w:tcPr>
          <w:p w14:paraId="7B422A32" w14:textId="77777777" w:rsidR="005561BB" w:rsidRDefault="005561BB" w:rsidP="00F36E6C"/>
        </w:tc>
        <w:tc>
          <w:tcPr>
            <w:tcW w:w="3402" w:type="dxa"/>
          </w:tcPr>
          <w:p w14:paraId="3459B906" w14:textId="77777777" w:rsidR="005561BB" w:rsidRDefault="005561BB" w:rsidP="00F36E6C"/>
        </w:tc>
      </w:tr>
      <w:tr w:rsidR="005561BB" w14:paraId="623801FC" w14:textId="77777777" w:rsidTr="00F36E6C">
        <w:trPr>
          <w:trHeight w:val="454"/>
        </w:trPr>
        <w:tc>
          <w:tcPr>
            <w:tcW w:w="993" w:type="dxa"/>
          </w:tcPr>
          <w:p w14:paraId="58825343" w14:textId="77777777" w:rsidR="005561BB" w:rsidRDefault="005561BB" w:rsidP="00F36E6C"/>
        </w:tc>
        <w:tc>
          <w:tcPr>
            <w:tcW w:w="3544" w:type="dxa"/>
          </w:tcPr>
          <w:p w14:paraId="1AC12375" w14:textId="77777777" w:rsidR="005561BB" w:rsidRDefault="005561BB" w:rsidP="00F36E6C"/>
        </w:tc>
        <w:tc>
          <w:tcPr>
            <w:tcW w:w="1204" w:type="dxa"/>
          </w:tcPr>
          <w:p w14:paraId="7E7A0B7A" w14:textId="77777777" w:rsidR="005561BB" w:rsidRDefault="005561BB" w:rsidP="00F36E6C"/>
        </w:tc>
        <w:tc>
          <w:tcPr>
            <w:tcW w:w="1205" w:type="dxa"/>
          </w:tcPr>
          <w:p w14:paraId="2B174E91" w14:textId="77777777" w:rsidR="005561BB" w:rsidRDefault="005561BB" w:rsidP="00F36E6C"/>
        </w:tc>
        <w:tc>
          <w:tcPr>
            <w:tcW w:w="2694" w:type="dxa"/>
          </w:tcPr>
          <w:p w14:paraId="382DE545" w14:textId="77777777" w:rsidR="005561BB" w:rsidRDefault="005561BB" w:rsidP="00F36E6C"/>
        </w:tc>
        <w:tc>
          <w:tcPr>
            <w:tcW w:w="1984" w:type="dxa"/>
          </w:tcPr>
          <w:p w14:paraId="53C164AD" w14:textId="77777777" w:rsidR="005561BB" w:rsidRDefault="005561BB" w:rsidP="00F36E6C"/>
        </w:tc>
        <w:tc>
          <w:tcPr>
            <w:tcW w:w="3402" w:type="dxa"/>
          </w:tcPr>
          <w:p w14:paraId="3D402E2B" w14:textId="77777777" w:rsidR="005561BB" w:rsidRDefault="005561BB" w:rsidP="00F36E6C"/>
        </w:tc>
      </w:tr>
      <w:tr w:rsidR="005561BB" w14:paraId="6CC7546E" w14:textId="77777777" w:rsidTr="00F36E6C">
        <w:trPr>
          <w:trHeight w:val="454"/>
        </w:trPr>
        <w:tc>
          <w:tcPr>
            <w:tcW w:w="993" w:type="dxa"/>
          </w:tcPr>
          <w:p w14:paraId="19B0FCA3" w14:textId="77777777" w:rsidR="005561BB" w:rsidRDefault="005561BB" w:rsidP="00F36E6C"/>
        </w:tc>
        <w:tc>
          <w:tcPr>
            <w:tcW w:w="3544" w:type="dxa"/>
          </w:tcPr>
          <w:p w14:paraId="35D8B5C2" w14:textId="77777777" w:rsidR="005561BB" w:rsidRDefault="005561BB" w:rsidP="00F36E6C"/>
        </w:tc>
        <w:tc>
          <w:tcPr>
            <w:tcW w:w="1204" w:type="dxa"/>
          </w:tcPr>
          <w:p w14:paraId="55C1A453" w14:textId="77777777" w:rsidR="005561BB" w:rsidRDefault="005561BB" w:rsidP="00F36E6C"/>
        </w:tc>
        <w:tc>
          <w:tcPr>
            <w:tcW w:w="1205" w:type="dxa"/>
          </w:tcPr>
          <w:p w14:paraId="00C9DD9F" w14:textId="77777777" w:rsidR="005561BB" w:rsidRDefault="005561BB" w:rsidP="00F36E6C"/>
        </w:tc>
        <w:tc>
          <w:tcPr>
            <w:tcW w:w="2694" w:type="dxa"/>
          </w:tcPr>
          <w:p w14:paraId="5B47CB97" w14:textId="77777777" w:rsidR="005561BB" w:rsidRDefault="005561BB" w:rsidP="00F36E6C"/>
        </w:tc>
        <w:tc>
          <w:tcPr>
            <w:tcW w:w="1984" w:type="dxa"/>
          </w:tcPr>
          <w:p w14:paraId="6C5A4DD9" w14:textId="77777777" w:rsidR="005561BB" w:rsidRDefault="005561BB" w:rsidP="00F36E6C"/>
        </w:tc>
        <w:tc>
          <w:tcPr>
            <w:tcW w:w="3402" w:type="dxa"/>
          </w:tcPr>
          <w:p w14:paraId="5F697C02" w14:textId="77777777" w:rsidR="005561BB" w:rsidRDefault="005561BB" w:rsidP="00F36E6C"/>
        </w:tc>
      </w:tr>
      <w:tr w:rsidR="005561BB" w14:paraId="0794268C" w14:textId="77777777" w:rsidTr="00F36E6C">
        <w:trPr>
          <w:trHeight w:val="454"/>
        </w:trPr>
        <w:tc>
          <w:tcPr>
            <w:tcW w:w="993" w:type="dxa"/>
          </w:tcPr>
          <w:p w14:paraId="35FEFBE5" w14:textId="77777777" w:rsidR="005561BB" w:rsidRDefault="005561BB" w:rsidP="00F36E6C"/>
        </w:tc>
        <w:tc>
          <w:tcPr>
            <w:tcW w:w="3544" w:type="dxa"/>
          </w:tcPr>
          <w:p w14:paraId="12124474" w14:textId="77777777" w:rsidR="005561BB" w:rsidRDefault="005561BB" w:rsidP="00F36E6C"/>
        </w:tc>
        <w:tc>
          <w:tcPr>
            <w:tcW w:w="1204" w:type="dxa"/>
          </w:tcPr>
          <w:p w14:paraId="61D8DBD2" w14:textId="77777777" w:rsidR="005561BB" w:rsidRDefault="005561BB" w:rsidP="00F36E6C"/>
        </w:tc>
        <w:tc>
          <w:tcPr>
            <w:tcW w:w="1205" w:type="dxa"/>
          </w:tcPr>
          <w:p w14:paraId="577604A5" w14:textId="77777777" w:rsidR="005561BB" w:rsidRDefault="005561BB" w:rsidP="00F36E6C"/>
        </w:tc>
        <w:tc>
          <w:tcPr>
            <w:tcW w:w="2694" w:type="dxa"/>
          </w:tcPr>
          <w:p w14:paraId="659D035C" w14:textId="77777777" w:rsidR="005561BB" w:rsidRDefault="005561BB" w:rsidP="00F36E6C"/>
        </w:tc>
        <w:tc>
          <w:tcPr>
            <w:tcW w:w="1984" w:type="dxa"/>
          </w:tcPr>
          <w:p w14:paraId="5396BCF5" w14:textId="77777777" w:rsidR="005561BB" w:rsidRDefault="005561BB" w:rsidP="00F36E6C"/>
        </w:tc>
        <w:tc>
          <w:tcPr>
            <w:tcW w:w="3402" w:type="dxa"/>
          </w:tcPr>
          <w:p w14:paraId="58DBE95B" w14:textId="77777777" w:rsidR="005561BB" w:rsidRDefault="005561BB" w:rsidP="00F36E6C"/>
        </w:tc>
      </w:tr>
      <w:tr w:rsidR="005561BB" w14:paraId="3843CDB0" w14:textId="77777777" w:rsidTr="00F36E6C">
        <w:trPr>
          <w:trHeight w:val="454"/>
        </w:trPr>
        <w:tc>
          <w:tcPr>
            <w:tcW w:w="993" w:type="dxa"/>
          </w:tcPr>
          <w:p w14:paraId="59977E35" w14:textId="77777777" w:rsidR="005561BB" w:rsidRDefault="005561BB" w:rsidP="00F36E6C"/>
        </w:tc>
        <w:tc>
          <w:tcPr>
            <w:tcW w:w="3544" w:type="dxa"/>
          </w:tcPr>
          <w:p w14:paraId="23D19DAF" w14:textId="77777777" w:rsidR="005561BB" w:rsidRDefault="005561BB" w:rsidP="00F36E6C"/>
        </w:tc>
        <w:tc>
          <w:tcPr>
            <w:tcW w:w="1204" w:type="dxa"/>
          </w:tcPr>
          <w:p w14:paraId="3B9B01AA" w14:textId="77777777" w:rsidR="005561BB" w:rsidRDefault="005561BB" w:rsidP="00F36E6C"/>
        </w:tc>
        <w:tc>
          <w:tcPr>
            <w:tcW w:w="1205" w:type="dxa"/>
          </w:tcPr>
          <w:p w14:paraId="449BAE59" w14:textId="77777777" w:rsidR="005561BB" w:rsidRDefault="005561BB" w:rsidP="00F36E6C"/>
        </w:tc>
        <w:tc>
          <w:tcPr>
            <w:tcW w:w="2694" w:type="dxa"/>
          </w:tcPr>
          <w:p w14:paraId="237C7323" w14:textId="77777777" w:rsidR="005561BB" w:rsidRDefault="005561BB" w:rsidP="00F36E6C"/>
        </w:tc>
        <w:tc>
          <w:tcPr>
            <w:tcW w:w="1984" w:type="dxa"/>
          </w:tcPr>
          <w:p w14:paraId="7859C148" w14:textId="77777777" w:rsidR="005561BB" w:rsidRDefault="005561BB" w:rsidP="00F36E6C"/>
        </w:tc>
        <w:tc>
          <w:tcPr>
            <w:tcW w:w="3402" w:type="dxa"/>
          </w:tcPr>
          <w:p w14:paraId="2658D082" w14:textId="77777777" w:rsidR="005561BB" w:rsidRDefault="005561BB" w:rsidP="00F36E6C"/>
        </w:tc>
      </w:tr>
      <w:tr w:rsidR="005561BB" w14:paraId="1AB51B32" w14:textId="77777777" w:rsidTr="00F36E6C">
        <w:trPr>
          <w:trHeight w:val="454"/>
        </w:trPr>
        <w:tc>
          <w:tcPr>
            <w:tcW w:w="993" w:type="dxa"/>
          </w:tcPr>
          <w:p w14:paraId="1C36B733" w14:textId="77777777" w:rsidR="005561BB" w:rsidRDefault="005561BB" w:rsidP="00F36E6C"/>
        </w:tc>
        <w:tc>
          <w:tcPr>
            <w:tcW w:w="3544" w:type="dxa"/>
          </w:tcPr>
          <w:p w14:paraId="7A1EE655" w14:textId="77777777" w:rsidR="005561BB" w:rsidRDefault="005561BB" w:rsidP="00F36E6C"/>
        </w:tc>
        <w:tc>
          <w:tcPr>
            <w:tcW w:w="1204" w:type="dxa"/>
          </w:tcPr>
          <w:p w14:paraId="0E773DAC" w14:textId="77777777" w:rsidR="005561BB" w:rsidRDefault="005561BB" w:rsidP="00F36E6C"/>
        </w:tc>
        <w:tc>
          <w:tcPr>
            <w:tcW w:w="1205" w:type="dxa"/>
          </w:tcPr>
          <w:p w14:paraId="0F85AD74" w14:textId="77777777" w:rsidR="005561BB" w:rsidRDefault="005561BB" w:rsidP="00F36E6C"/>
        </w:tc>
        <w:tc>
          <w:tcPr>
            <w:tcW w:w="2694" w:type="dxa"/>
          </w:tcPr>
          <w:p w14:paraId="165BF6F0" w14:textId="77777777" w:rsidR="005561BB" w:rsidRDefault="005561BB" w:rsidP="00F36E6C"/>
        </w:tc>
        <w:tc>
          <w:tcPr>
            <w:tcW w:w="1984" w:type="dxa"/>
          </w:tcPr>
          <w:p w14:paraId="611D06B7" w14:textId="77777777" w:rsidR="005561BB" w:rsidRDefault="005561BB" w:rsidP="00F36E6C"/>
        </w:tc>
        <w:tc>
          <w:tcPr>
            <w:tcW w:w="3402" w:type="dxa"/>
          </w:tcPr>
          <w:p w14:paraId="319776CB" w14:textId="77777777" w:rsidR="005561BB" w:rsidRDefault="005561BB" w:rsidP="00F36E6C"/>
        </w:tc>
      </w:tr>
      <w:tr w:rsidR="005561BB" w14:paraId="707E2C67" w14:textId="77777777" w:rsidTr="00F36E6C">
        <w:trPr>
          <w:trHeight w:val="454"/>
        </w:trPr>
        <w:tc>
          <w:tcPr>
            <w:tcW w:w="993" w:type="dxa"/>
          </w:tcPr>
          <w:p w14:paraId="30E111A6" w14:textId="77777777" w:rsidR="005561BB" w:rsidRDefault="005561BB" w:rsidP="00F36E6C"/>
        </w:tc>
        <w:tc>
          <w:tcPr>
            <w:tcW w:w="3544" w:type="dxa"/>
          </w:tcPr>
          <w:p w14:paraId="456EE7E5" w14:textId="77777777" w:rsidR="005561BB" w:rsidRDefault="005561BB" w:rsidP="00F36E6C"/>
        </w:tc>
        <w:tc>
          <w:tcPr>
            <w:tcW w:w="1204" w:type="dxa"/>
          </w:tcPr>
          <w:p w14:paraId="4AC306D2" w14:textId="77777777" w:rsidR="005561BB" w:rsidRDefault="005561BB" w:rsidP="00F36E6C"/>
        </w:tc>
        <w:tc>
          <w:tcPr>
            <w:tcW w:w="1205" w:type="dxa"/>
          </w:tcPr>
          <w:p w14:paraId="36E97CD5" w14:textId="77777777" w:rsidR="005561BB" w:rsidRDefault="005561BB" w:rsidP="00F36E6C"/>
        </w:tc>
        <w:tc>
          <w:tcPr>
            <w:tcW w:w="2694" w:type="dxa"/>
          </w:tcPr>
          <w:p w14:paraId="3666C95A" w14:textId="77777777" w:rsidR="005561BB" w:rsidRDefault="005561BB" w:rsidP="00F36E6C"/>
        </w:tc>
        <w:tc>
          <w:tcPr>
            <w:tcW w:w="1984" w:type="dxa"/>
          </w:tcPr>
          <w:p w14:paraId="20475099" w14:textId="77777777" w:rsidR="005561BB" w:rsidRDefault="005561BB" w:rsidP="00F36E6C"/>
        </w:tc>
        <w:tc>
          <w:tcPr>
            <w:tcW w:w="3402" w:type="dxa"/>
          </w:tcPr>
          <w:p w14:paraId="6AEBBB52" w14:textId="77777777" w:rsidR="005561BB" w:rsidRDefault="005561BB" w:rsidP="00F36E6C"/>
        </w:tc>
      </w:tr>
      <w:tr w:rsidR="005561BB" w14:paraId="164319D2" w14:textId="77777777" w:rsidTr="00F36E6C">
        <w:trPr>
          <w:trHeight w:val="454"/>
        </w:trPr>
        <w:tc>
          <w:tcPr>
            <w:tcW w:w="993" w:type="dxa"/>
          </w:tcPr>
          <w:p w14:paraId="337A4FC0" w14:textId="77777777" w:rsidR="005561BB" w:rsidRDefault="005561BB" w:rsidP="00F36E6C"/>
        </w:tc>
        <w:tc>
          <w:tcPr>
            <w:tcW w:w="3544" w:type="dxa"/>
          </w:tcPr>
          <w:p w14:paraId="7652349D" w14:textId="77777777" w:rsidR="005561BB" w:rsidRDefault="005561BB" w:rsidP="00F36E6C"/>
        </w:tc>
        <w:tc>
          <w:tcPr>
            <w:tcW w:w="1204" w:type="dxa"/>
          </w:tcPr>
          <w:p w14:paraId="4AB97042" w14:textId="77777777" w:rsidR="005561BB" w:rsidRDefault="005561BB" w:rsidP="00F36E6C"/>
        </w:tc>
        <w:tc>
          <w:tcPr>
            <w:tcW w:w="1205" w:type="dxa"/>
          </w:tcPr>
          <w:p w14:paraId="47146C51" w14:textId="77777777" w:rsidR="005561BB" w:rsidRDefault="005561BB" w:rsidP="00F36E6C"/>
        </w:tc>
        <w:tc>
          <w:tcPr>
            <w:tcW w:w="2694" w:type="dxa"/>
          </w:tcPr>
          <w:p w14:paraId="758C3F2E" w14:textId="77777777" w:rsidR="005561BB" w:rsidRDefault="005561BB" w:rsidP="00F36E6C"/>
        </w:tc>
        <w:tc>
          <w:tcPr>
            <w:tcW w:w="1984" w:type="dxa"/>
          </w:tcPr>
          <w:p w14:paraId="2060CD29" w14:textId="77777777" w:rsidR="005561BB" w:rsidRDefault="005561BB" w:rsidP="00F36E6C"/>
        </w:tc>
        <w:tc>
          <w:tcPr>
            <w:tcW w:w="3402" w:type="dxa"/>
          </w:tcPr>
          <w:p w14:paraId="3CAB64B4" w14:textId="77777777" w:rsidR="005561BB" w:rsidRDefault="005561BB" w:rsidP="00F36E6C"/>
        </w:tc>
      </w:tr>
      <w:tr w:rsidR="005561BB" w14:paraId="56EE8AB8" w14:textId="77777777" w:rsidTr="00F36E6C">
        <w:trPr>
          <w:trHeight w:val="454"/>
        </w:trPr>
        <w:tc>
          <w:tcPr>
            <w:tcW w:w="993" w:type="dxa"/>
          </w:tcPr>
          <w:p w14:paraId="27424B42" w14:textId="77777777" w:rsidR="005561BB" w:rsidRDefault="005561BB" w:rsidP="00F36E6C"/>
        </w:tc>
        <w:tc>
          <w:tcPr>
            <w:tcW w:w="3544" w:type="dxa"/>
          </w:tcPr>
          <w:p w14:paraId="354DDEC5" w14:textId="77777777" w:rsidR="005561BB" w:rsidRDefault="005561BB" w:rsidP="00F36E6C"/>
        </w:tc>
        <w:tc>
          <w:tcPr>
            <w:tcW w:w="1204" w:type="dxa"/>
          </w:tcPr>
          <w:p w14:paraId="07680376" w14:textId="77777777" w:rsidR="005561BB" w:rsidRDefault="005561BB" w:rsidP="00F36E6C"/>
        </w:tc>
        <w:tc>
          <w:tcPr>
            <w:tcW w:w="1205" w:type="dxa"/>
          </w:tcPr>
          <w:p w14:paraId="3C597BD1" w14:textId="77777777" w:rsidR="005561BB" w:rsidRDefault="005561BB" w:rsidP="00F36E6C"/>
        </w:tc>
        <w:tc>
          <w:tcPr>
            <w:tcW w:w="2694" w:type="dxa"/>
          </w:tcPr>
          <w:p w14:paraId="4FEFD25F" w14:textId="77777777" w:rsidR="005561BB" w:rsidRDefault="005561BB" w:rsidP="00F36E6C"/>
        </w:tc>
        <w:tc>
          <w:tcPr>
            <w:tcW w:w="1984" w:type="dxa"/>
          </w:tcPr>
          <w:p w14:paraId="3E66715C" w14:textId="77777777" w:rsidR="005561BB" w:rsidRDefault="005561BB" w:rsidP="00F36E6C"/>
        </w:tc>
        <w:tc>
          <w:tcPr>
            <w:tcW w:w="3402" w:type="dxa"/>
          </w:tcPr>
          <w:p w14:paraId="7B17B102" w14:textId="77777777" w:rsidR="005561BB" w:rsidRDefault="005561BB" w:rsidP="00F36E6C"/>
        </w:tc>
      </w:tr>
      <w:tr w:rsidR="005561BB" w14:paraId="700E2A24" w14:textId="77777777" w:rsidTr="00F36E6C">
        <w:trPr>
          <w:trHeight w:val="454"/>
        </w:trPr>
        <w:tc>
          <w:tcPr>
            <w:tcW w:w="993" w:type="dxa"/>
            <w:tcBorders>
              <w:bottom w:val="single" w:sz="6" w:space="0" w:color="BFBFBF" w:themeColor="background1" w:themeShade="BF"/>
            </w:tcBorders>
          </w:tcPr>
          <w:p w14:paraId="184C8B64" w14:textId="77777777" w:rsidR="005561BB" w:rsidRDefault="005561BB" w:rsidP="00F36E6C"/>
        </w:tc>
        <w:tc>
          <w:tcPr>
            <w:tcW w:w="3544" w:type="dxa"/>
            <w:tcBorders>
              <w:bottom w:val="single" w:sz="6" w:space="0" w:color="BFBFBF" w:themeColor="background1" w:themeShade="BF"/>
            </w:tcBorders>
          </w:tcPr>
          <w:p w14:paraId="4B8C26F0" w14:textId="77777777" w:rsidR="005561BB" w:rsidRDefault="005561BB" w:rsidP="00F36E6C"/>
        </w:tc>
        <w:tc>
          <w:tcPr>
            <w:tcW w:w="1204" w:type="dxa"/>
            <w:tcBorders>
              <w:bottom w:val="single" w:sz="6" w:space="0" w:color="BFBFBF" w:themeColor="background1" w:themeShade="BF"/>
            </w:tcBorders>
          </w:tcPr>
          <w:p w14:paraId="5ABE9416" w14:textId="77777777" w:rsidR="005561BB" w:rsidRDefault="005561BB" w:rsidP="00F36E6C"/>
        </w:tc>
        <w:tc>
          <w:tcPr>
            <w:tcW w:w="1205" w:type="dxa"/>
            <w:tcBorders>
              <w:bottom w:val="single" w:sz="6" w:space="0" w:color="BFBFBF" w:themeColor="background1" w:themeShade="BF"/>
            </w:tcBorders>
          </w:tcPr>
          <w:p w14:paraId="5C43F418" w14:textId="77777777" w:rsidR="005561BB" w:rsidRDefault="005561BB" w:rsidP="00F36E6C"/>
        </w:tc>
        <w:tc>
          <w:tcPr>
            <w:tcW w:w="2694" w:type="dxa"/>
            <w:tcBorders>
              <w:bottom w:val="single" w:sz="6" w:space="0" w:color="BFBFBF" w:themeColor="background1" w:themeShade="BF"/>
            </w:tcBorders>
          </w:tcPr>
          <w:p w14:paraId="35F83056" w14:textId="77777777" w:rsidR="005561BB" w:rsidRDefault="005561BB" w:rsidP="00F36E6C"/>
        </w:tc>
        <w:tc>
          <w:tcPr>
            <w:tcW w:w="1984" w:type="dxa"/>
            <w:tcBorders>
              <w:bottom w:val="single" w:sz="6" w:space="0" w:color="BFBFBF" w:themeColor="background1" w:themeShade="BF"/>
            </w:tcBorders>
          </w:tcPr>
          <w:p w14:paraId="0D631123" w14:textId="77777777" w:rsidR="005561BB" w:rsidRDefault="005561BB" w:rsidP="00F36E6C"/>
        </w:tc>
        <w:tc>
          <w:tcPr>
            <w:tcW w:w="3402" w:type="dxa"/>
            <w:tcBorders>
              <w:bottom w:val="single" w:sz="6" w:space="0" w:color="BFBFBF" w:themeColor="background1" w:themeShade="BF"/>
            </w:tcBorders>
          </w:tcPr>
          <w:p w14:paraId="2C95208A" w14:textId="77777777" w:rsidR="005561BB" w:rsidRDefault="005561BB" w:rsidP="00F36E6C"/>
        </w:tc>
      </w:tr>
      <w:tr w:rsidR="005561BB" w14:paraId="3019770D" w14:textId="77777777" w:rsidTr="005561BB">
        <w:trPr>
          <w:trHeight w:val="454"/>
        </w:trPr>
        <w:tc>
          <w:tcPr>
            <w:tcW w:w="993" w:type="dxa"/>
          </w:tcPr>
          <w:p w14:paraId="6A73A960" w14:textId="77777777" w:rsidR="005561BB" w:rsidRDefault="005561BB" w:rsidP="00F36E6C"/>
        </w:tc>
        <w:tc>
          <w:tcPr>
            <w:tcW w:w="3544" w:type="dxa"/>
          </w:tcPr>
          <w:p w14:paraId="7235C347" w14:textId="77777777" w:rsidR="005561BB" w:rsidRDefault="005561BB" w:rsidP="00F36E6C"/>
        </w:tc>
        <w:tc>
          <w:tcPr>
            <w:tcW w:w="1204" w:type="dxa"/>
          </w:tcPr>
          <w:p w14:paraId="13918138" w14:textId="77777777" w:rsidR="005561BB" w:rsidRDefault="005561BB" w:rsidP="00F36E6C"/>
        </w:tc>
        <w:tc>
          <w:tcPr>
            <w:tcW w:w="1205" w:type="dxa"/>
          </w:tcPr>
          <w:p w14:paraId="5016EFB9" w14:textId="77777777" w:rsidR="005561BB" w:rsidRDefault="005561BB" w:rsidP="00F36E6C"/>
        </w:tc>
        <w:tc>
          <w:tcPr>
            <w:tcW w:w="2694" w:type="dxa"/>
          </w:tcPr>
          <w:p w14:paraId="1AF776C2" w14:textId="77777777" w:rsidR="005561BB" w:rsidRDefault="005561BB" w:rsidP="00F36E6C"/>
        </w:tc>
        <w:tc>
          <w:tcPr>
            <w:tcW w:w="1984" w:type="dxa"/>
          </w:tcPr>
          <w:p w14:paraId="2293AF32" w14:textId="77777777" w:rsidR="005561BB" w:rsidRDefault="005561BB" w:rsidP="00F36E6C"/>
        </w:tc>
        <w:tc>
          <w:tcPr>
            <w:tcW w:w="3402" w:type="dxa"/>
          </w:tcPr>
          <w:p w14:paraId="16B4C5EB" w14:textId="77777777" w:rsidR="005561BB" w:rsidRDefault="005561BB" w:rsidP="00F36E6C"/>
        </w:tc>
      </w:tr>
      <w:tr w:rsidR="005561BB" w14:paraId="584F1AE9" w14:textId="77777777" w:rsidTr="005561BB">
        <w:trPr>
          <w:trHeight w:val="454"/>
        </w:trPr>
        <w:tc>
          <w:tcPr>
            <w:tcW w:w="993" w:type="dxa"/>
          </w:tcPr>
          <w:p w14:paraId="6CC84CD5" w14:textId="77777777" w:rsidR="005561BB" w:rsidRDefault="005561BB" w:rsidP="00F36E6C"/>
        </w:tc>
        <w:tc>
          <w:tcPr>
            <w:tcW w:w="3544" w:type="dxa"/>
          </w:tcPr>
          <w:p w14:paraId="5B388735" w14:textId="77777777" w:rsidR="005561BB" w:rsidRDefault="005561BB" w:rsidP="00F36E6C"/>
        </w:tc>
        <w:tc>
          <w:tcPr>
            <w:tcW w:w="1204" w:type="dxa"/>
          </w:tcPr>
          <w:p w14:paraId="22A7D199" w14:textId="77777777" w:rsidR="005561BB" w:rsidRDefault="005561BB" w:rsidP="00F36E6C"/>
        </w:tc>
        <w:tc>
          <w:tcPr>
            <w:tcW w:w="1205" w:type="dxa"/>
          </w:tcPr>
          <w:p w14:paraId="1B20B027" w14:textId="77777777" w:rsidR="005561BB" w:rsidRDefault="005561BB" w:rsidP="00F36E6C"/>
        </w:tc>
        <w:tc>
          <w:tcPr>
            <w:tcW w:w="2694" w:type="dxa"/>
          </w:tcPr>
          <w:p w14:paraId="50128C47" w14:textId="77777777" w:rsidR="005561BB" w:rsidRDefault="005561BB" w:rsidP="00F36E6C"/>
        </w:tc>
        <w:tc>
          <w:tcPr>
            <w:tcW w:w="1984" w:type="dxa"/>
          </w:tcPr>
          <w:p w14:paraId="729C5DE6" w14:textId="77777777" w:rsidR="005561BB" w:rsidRDefault="005561BB" w:rsidP="00F36E6C"/>
        </w:tc>
        <w:tc>
          <w:tcPr>
            <w:tcW w:w="3402" w:type="dxa"/>
          </w:tcPr>
          <w:p w14:paraId="73CB4626" w14:textId="77777777" w:rsidR="005561BB" w:rsidRDefault="005561BB" w:rsidP="00F36E6C"/>
        </w:tc>
      </w:tr>
      <w:tr w:rsidR="005561BB" w14:paraId="063191CE" w14:textId="77777777" w:rsidTr="00F36E6C">
        <w:trPr>
          <w:trHeight w:val="454"/>
        </w:trPr>
        <w:tc>
          <w:tcPr>
            <w:tcW w:w="993" w:type="dxa"/>
            <w:tcBorders>
              <w:bottom w:val="single" w:sz="18" w:space="0" w:color="BFBFBF" w:themeColor="background1" w:themeShade="BF"/>
            </w:tcBorders>
          </w:tcPr>
          <w:p w14:paraId="22003C7C" w14:textId="77777777" w:rsidR="005561BB" w:rsidRDefault="005561BB" w:rsidP="00F36E6C"/>
        </w:tc>
        <w:tc>
          <w:tcPr>
            <w:tcW w:w="3544" w:type="dxa"/>
            <w:tcBorders>
              <w:bottom w:val="single" w:sz="18" w:space="0" w:color="BFBFBF" w:themeColor="background1" w:themeShade="BF"/>
            </w:tcBorders>
          </w:tcPr>
          <w:p w14:paraId="7E1D2826" w14:textId="77777777" w:rsidR="005561BB" w:rsidRDefault="005561BB" w:rsidP="00F36E6C"/>
        </w:tc>
        <w:tc>
          <w:tcPr>
            <w:tcW w:w="1204" w:type="dxa"/>
            <w:tcBorders>
              <w:bottom w:val="single" w:sz="18" w:space="0" w:color="BFBFBF" w:themeColor="background1" w:themeShade="BF"/>
            </w:tcBorders>
          </w:tcPr>
          <w:p w14:paraId="3F9A4878" w14:textId="77777777" w:rsidR="005561BB" w:rsidRDefault="005561BB" w:rsidP="00F36E6C"/>
        </w:tc>
        <w:tc>
          <w:tcPr>
            <w:tcW w:w="1205" w:type="dxa"/>
            <w:tcBorders>
              <w:bottom w:val="single" w:sz="18" w:space="0" w:color="BFBFBF" w:themeColor="background1" w:themeShade="BF"/>
            </w:tcBorders>
          </w:tcPr>
          <w:p w14:paraId="1CDAF771" w14:textId="77777777" w:rsidR="005561BB" w:rsidRDefault="005561BB" w:rsidP="00F36E6C"/>
        </w:tc>
        <w:tc>
          <w:tcPr>
            <w:tcW w:w="2694" w:type="dxa"/>
            <w:tcBorders>
              <w:bottom w:val="single" w:sz="18" w:space="0" w:color="BFBFBF" w:themeColor="background1" w:themeShade="BF"/>
            </w:tcBorders>
          </w:tcPr>
          <w:p w14:paraId="17536758" w14:textId="77777777" w:rsidR="005561BB" w:rsidRDefault="005561BB" w:rsidP="00F36E6C"/>
        </w:tc>
        <w:tc>
          <w:tcPr>
            <w:tcW w:w="1984" w:type="dxa"/>
            <w:tcBorders>
              <w:bottom w:val="single" w:sz="18" w:space="0" w:color="BFBFBF" w:themeColor="background1" w:themeShade="BF"/>
            </w:tcBorders>
          </w:tcPr>
          <w:p w14:paraId="75B064C5" w14:textId="77777777" w:rsidR="005561BB" w:rsidRDefault="005561BB" w:rsidP="00F36E6C"/>
        </w:tc>
        <w:tc>
          <w:tcPr>
            <w:tcW w:w="3402" w:type="dxa"/>
            <w:tcBorders>
              <w:bottom w:val="single" w:sz="18" w:space="0" w:color="BFBFBF" w:themeColor="background1" w:themeShade="BF"/>
            </w:tcBorders>
          </w:tcPr>
          <w:p w14:paraId="0B16D68D" w14:textId="77777777" w:rsidR="005561BB" w:rsidRDefault="005561BB" w:rsidP="00F36E6C"/>
        </w:tc>
      </w:tr>
    </w:tbl>
    <w:p w14:paraId="4F42809D" w14:textId="08487603" w:rsidR="008566FE" w:rsidRPr="005561BB" w:rsidRDefault="008566FE">
      <w:pPr>
        <w:rPr>
          <w:sz w:val="2"/>
          <w:szCs w:val="2"/>
        </w:rPr>
      </w:pPr>
    </w:p>
    <w:sectPr w:rsidR="008566FE" w:rsidRPr="005561BB" w:rsidSect="0060561F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6838" w:h="11906" w:orient="landscape" w:code="9"/>
      <w:pgMar w:top="1134" w:right="1134" w:bottom="1134" w:left="1134" w:header="397" w:footer="39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9F3FFB" w14:textId="77777777" w:rsidR="00713708" w:rsidRDefault="00713708" w:rsidP="00C74EE6">
      <w:pPr>
        <w:spacing w:after="0" w:line="240" w:lineRule="auto"/>
      </w:pPr>
      <w:r>
        <w:separator/>
      </w:r>
    </w:p>
  </w:endnote>
  <w:endnote w:type="continuationSeparator" w:id="0">
    <w:p w14:paraId="275C8F19" w14:textId="77777777" w:rsidR="00713708" w:rsidRDefault="00713708" w:rsidP="00C74EE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BB2473" w14:textId="77777777" w:rsidR="004C7B2A" w:rsidRDefault="004C7B2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5316" w:type="dxa"/>
      <w:tblInd w:w="-426" w:type="dxa"/>
      <w:tblBorders>
        <w:top w:val="single" w:sz="18" w:space="0" w:color="BFBFBF"/>
      </w:tblBorders>
      <w:tblLook w:val="01E0" w:firstRow="1" w:lastRow="1" w:firstColumn="1" w:lastColumn="1" w:noHBand="0" w:noVBand="0"/>
    </w:tblPr>
    <w:tblGrid>
      <w:gridCol w:w="3172"/>
      <w:gridCol w:w="10403"/>
      <w:gridCol w:w="1741"/>
    </w:tblGrid>
    <w:tr w:rsidR="002F02E3" w:rsidRPr="00916DA9" w14:paraId="5FD1F4BD" w14:textId="77777777" w:rsidTr="002F02E3">
      <w:trPr>
        <w:trHeight w:val="454"/>
      </w:trPr>
      <w:tc>
        <w:tcPr>
          <w:tcW w:w="3172" w:type="dxa"/>
          <w:vAlign w:val="center"/>
          <w:hideMark/>
        </w:tcPr>
        <w:p w14:paraId="0FCA7ED9" w14:textId="77777777" w:rsidR="002F02E3" w:rsidRPr="00916DA9" w:rsidRDefault="002F02E3" w:rsidP="002F02E3">
          <w:pPr>
            <w:tabs>
              <w:tab w:val="center" w:pos="4680"/>
              <w:tab w:val="right" w:pos="9360"/>
            </w:tabs>
            <w:spacing w:after="0"/>
            <w:jc w:val="center"/>
          </w:pPr>
          <w:r w:rsidRPr="00916DA9">
            <w:rPr>
              <w:noProof/>
              <w:lang w:val="en-US"/>
            </w:rPr>
            <w:drawing>
              <wp:inline distT="0" distB="0" distL="0" distR="0" wp14:anchorId="14A6E1E3" wp14:editId="6134722B">
                <wp:extent cx="1727226" cy="391184"/>
                <wp:effectExtent l="0" t="0" r="6350" b="8890"/>
                <wp:docPr id="12" name="Picture 12" descr="C:\Users\Michelle\AppData\Local\Microsoft\Windows\Temporary Internet Files\Content.Word\AAP reverese logo - cmyk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C:\Users\Michelle\AppData\Local\Microsoft\Windows\Temporary Internet Files\Content.Word\AAP reverese logo - cmyk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771277" cy="40116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0403" w:type="dxa"/>
          <w:vAlign w:val="center"/>
          <w:hideMark/>
        </w:tcPr>
        <w:p w14:paraId="667113E3" w14:textId="77777777" w:rsidR="002F02E3" w:rsidRPr="00916DA9" w:rsidRDefault="00280039" w:rsidP="002F02E3">
          <w:pPr>
            <w:tabs>
              <w:tab w:val="center" w:pos="4680"/>
              <w:tab w:val="right" w:pos="9360"/>
            </w:tabs>
            <w:spacing w:after="0"/>
            <w:jc w:val="right"/>
            <w:rPr>
              <w:color w:val="000000"/>
            </w:rPr>
          </w:pPr>
          <w:hyperlink r:id="rId2" w:history="1">
            <w:r w:rsidR="002F02E3" w:rsidRPr="00916DA9">
              <w:rPr>
                <w:color w:val="00376C"/>
                <w:sz w:val="18"/>
                <w:u w:val="single"/>
              </w:rPr>
              <w:t>www.allaboutpeople.co.nz</w:t>
            </w:r>
          </w:hyperlink>
          <w:r w:rsidR="002F02E3" w:rsidRPr="00916DA9">
            <w:rPr>
              <w:color w:val="00376C"/>
              <w:sz w:val="18"/>
            </w:rPr>
            <w:t xml:space="preserve"> | 0800 023 789</w:t>
          </w:r>
        </w:p>
      </w:tc>
      <w:tc>
        <w:tcPr>
          <w:tcW w:w="1741" w:type="dxa"/>
          <w:vAlign w:val="bottom"/>
          <w:hideMark/>
        </w:tcPr>
        <w:p w14:paraId="1B14C921" w14:textId="77777777" w:rsidR="002F02E3" w:rsidRPr="00077337" w:rsidRDefault="002F02E3" w:rsidP="00AA07E8">
          <w:pPr>
            <w:tabs>
              <w:tab w:val="center" w:pos="4680"/>
              <w:tab w:val="right" w:pos="9360"/>
            </w:tabs>
            <w:spacing w:after="0" w:line="240" w:lineRule="auto"/>
            <w:jc w:val="center"/>
            <w:rPr>
              <w:rFonts w:cs="Lucida Sans Unicode"/>
              <w:color w:val="00376C"/>
              <w:sz w:val="10"/>
              <w:szCs w:val="10"/>
            </w:rPr>
          </w:pPr>
        </w:p>
        <w:p w14:paraId="0774AC6A" w14:textId="1B5D472A" w:rsidR="002F02E3" w:rsidRPr="00916DA9" w:rsidRDefault="005561BB" w:rsidP="00AA07E8">
          <w:pPr>
            <w:tabs>
              <w:tab w:val="center" w:pos="4680"/>
              <w:tab w:val="right" w:pos="9360"/>
            </w:tabs>
            <w:spacing w:after="0" w:line="240" w:lineRule="auto"/>
            <w:jc w:val="center"/>
            <w:rPr>
              <w:rFonts w:cs="Lucida Sans Unicode"/>
              <w:color w:val="00376C"/>
              <w:sz w:val="14"/>
              <w:szCs w:val="14"/>
            </w:rPr>
          </w:pPr>
          <w:r>
            <w:rPr>
              <w:rFonts w:cs="Lucida Sans Unicode"/>
              <w:color w:val="00376C"/>
              <w:sz w:val="14"/>
              <w:szCs w:val="14"/>
            </w:rPr>
            <w:t xml:space="preserve">Version </w:t>
          </w:r>
          <w:r w:rsidR="004C7B2A">
            <w:rPr>
              <w:rFonts w:cs="Lucida Sans Unicode"/>
              <w:color w:val="00376C"/>
              <w:sz w:val="14"/>
              <w:szCs w:val="14"/>
            </w:rPr>
            <w:t>2</w:t>
          </w:r>
        </w:p>
        <w:p w14:paraId="2207258B" w14:textId="77777777" w:rsidR="002F02E3" w:rsidRPr="00077337" w:rsidRDefault="002F02E3" w:rsidP="00AA07E8">
          <w:pPr>
            <w:tabs>
              <w:tab w:val="center" w:pos="4680"/>
              <w:tab w:val="right" w:pos="9360"/>
            </w:tabs>
            <w:spacing w:after="0" w:line="240" w:lineRule="auto"/>
            <w:jc w:val="center"/>
            <w:rPr>
              <w:rFonts w:cs="Lucida Sans Unicode"/>
              <w:color w:val="00376C"/>
              <w:sz w:val="10"/>
              <w:szCs w:val="10"/>
            </w:rPr>
          </w:pPr>
        </w:p>
        <w:p w14:paraId="07380078" w14:textId="2400D6BD" w:rsidR="002F02E3" w:rsidRDefault="004C7B2A" w:rsidP="00AA07E8">
          <w:pPr>
            <w:tabs>
              <w:tab w:val="center" w:pos="4680"/>
              <w:tab w:val="right" w:pos="9360"/>
            </w:tabs>
            <w:spacing w:after="0" w:line="240" w:lineRule="auto"/>
            <w:jc w:val="center"/>
            <w:rPr>
              <w:rFonts w:cs="Lucida Sans Unicode"/>
              <w:color w:val="00376C"/>
              <w:sz w:val="14"/>
              <w:szCs w:val="14"/>
            </w:rPr>
          </w:pPr>
          <w:r>
            <w:rPr>
              <w:rFonts w:cs="Lucida Sans Unicode"/>
              <w:color w:val="00376C"/>
              <w:sz w:val="14"/>
              <w:szCs w:val="14"/>
            </w:rPr>
            <w:t>September</w:t>
          </w:r>
          <w:r w:rsidR="005561BB">
            <w:rPr>
              <w:rFonts w:cs="Lucida Sans Unicode"/>
              <w:color w:val="00376C"/>
              <w:sz w:val="14"/>
              <w:szCs w:val="14"/>
            </w:rPr>
            <w:t xml:space="preserve"> | 202</w:t>
          </w:r>
          <w:r>
            <w:rPr>
              <w:rFonts w:cs="Lucida Sans Unicode"/>
              <w:color w:val="00376C"/>
              <w:sz w:val="14"/>
              <w:szCs w:val="14"/>
            </w:rPr>
            <w:t>1</w:t>
          </w:r>
        </w:p>
        <w:p w14:paraId="0A76AD33" w14:textId="77777777" w:rsidR="002F02E3" w:rsidRPr="00077337" w:rsidRDefault="002F02E3" w:rsidP="00AA07E8">
          <w:pPr>
            <w:tabs>
              <w:tab w:val="center" w:pos="4680"/>
              <w:tab w:val="right" w:pos="9360"/>
            </w:tabs>
            <w:spacing w:after="0" w:line="240" w:lineRule="auto"/>
            <w:jc w:val="center"/>
            <w:rPr>
              <w:rFonts w:cs="Lucida Sans Unicode"/>
              <w:color w:val="00376C"/>
              <w:sz w:val="10"/>
              <w:szCs w:val="10"/>
            </w:rPr>
          </w:pPr>
        </w:p>
        <w:p w14:paraId="05DF3A73" w14:textId="68228167" w:rsidR="002F02E3" w:rsidRPr="00916DA9" w:rsidRDefault="002F02E3" w:rsidP="00AA07E8">
          <w:pPr>
            <w:tabs>
              <w:tab w:val="center" w:pos="4680"/>
              <w:tab w:val="right" w:pos="9360"/>
            </w:tabs>
            <w:spacing w:after="0" w:line="240" w:lineRule="auto"/>
            <w:jc w:val="center"/>
            <w:rPr>
              <w:b/>
              <w:color w:val="00376C"/>
            </w:rPr>
          </w:pPr>
          <w:r w:rsidRPr="00916DA9">
            <w:rPr>
              <w:b/>
              <w:color w:val="00376C"/>
            </w:rPr>
            <w:fldChar w:fldCharType="begin"/>
          </w:r>
          <w:r w:rsidRPr="00916DA9">
            <w:rPr>
              <w:b/>
              <w:color w:val="00376C"/>
            </w:rPr>
            <w:instrText xml:space="preserve"> PAGE   \* MERGEFORMAT </w:instrText>
          </w:r>
          <w:r w:rsidRPr="00916DA9">
            <w:rPr>
              <w:b/>
              <w:color w:val="00376C"/>
            </w:rPr>
            <w:fldChar w:fldCharType="separate"/>
          </w:r>
          <w:r w:rsidR="00175CC9">
            <w:rPr>
              <w:b/>
              <w:noProof/>
              <w:color w:val="00376C"/>
            </w:rPr>
            <w:t>1</w:t>
          </w:r>
          <w:r w:rsidRPr="00916DA9">
            <w:rPr>
              <w:b/>
              <w:color w:val="00376C"/>
            </w:rPr>
            <w:fldChar w:fldCharType="end"/>
          </w:r>
        </w:p>
      </w:tc>
    </w:tr>
  </w:tbl>
  <w:p w14:paraId="44AC106C" w14:textId="77777777" w:rsidR="00C74EE6" w:rsidRPr="0060561F" w:rsidRDefault="00C74EE6">
    <w:pPr>
      <w:pStyle w:val="Footer"/>
      <w:rPr>
        <w:sz w:val="2"/>
        <w:szCs w:val="2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148D7F" w14:textId="77777777" w:rsidR="004C7B2A" w:rsidRDefault="004C7B2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D3CBF2" w14:textId="77777777" w:rsidR="00713708" w:rsidRDefault="00713708" w:rsidP="00C74EE6">
      <w:pPr>
        <w:spacing w:after="0" w:line="240" w:lineRule="auto"/>
      </w:pPr>
      <w:r>
        <w:separator/>
      </w:r>
    </w:p>
  </w:footnote>
  <w:footnote w:type="continuationSeparator" w:id="0">
    <w:p w14:paraId="69F10D55" w14:textId="77777777" w:rsidR="00713708" w:rsidRDefault="00713708" w:rsidP="00C74EE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D282CB" w14:textId="77777777" w:rsidR="004C7B2A" w:rsidRDefault="004C7B2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5451" w:type="dxa"/>
      <w:tblInd w:w="-459" w:type="dxa"/>
      <w:tblBorders>
        <w:bottom w:val="single" w:sz="18" w:space="0" w:color="BFBFBF" w:themeColor="background1" w:themeShade="BF"/>
      </w:tblBorders>
      <w:tblLook w:val="04A0" w:firstRow="1" w:lastRow="0" w:firstColumn="1" w:lastColumn="0" w:noHBand="0" w:noVBand="1"/>
    </w:tblPr>
    <w:tblGrid>
      <w:gridCol w:w="6271"/>
      <w:gridCol w:w="9180"/>
    </w:tblGrid>
    <w:tr w:rsidR="002F02E3" w:rsidRPr="00D62295" w14:paraId="50007E38" w14:textId="77777777" w:rsidTr="002F02E3">
      <w:trPr>
        <w:trHeight w:val="454"/>
      </w:trPr>
      <w:tc>
        <w:tcPr>
          <w:tcW w:w="6271" w:type="dxa"/>
          <w:shd w:val="clear" w:color="auto" w:fill="auto"/>
          <w:vAlign w:val="center"/>
        </w:tcPr>
        <w:p w14:paraId="5CF94D84" w14:textId="2D84FE21" w:rsidR="002F02E3" w:rsidRPr="0055645D" w:rsidRDefault="002F02E3" w:rsidP="002F02E3">
          <w:pPr>
            <w:pStyle w:val="Header"/>
            <w:tabs>
              <w:tab w:val="center" w:pos="4429"/>
              <w:tab w:val="right" w:pos="8114"/>
            </w:tabs>
            <w:ind w:right="679"/>
            <w:rPr>
              <w:b/>
            </w:rPr>
          </w:pPr>
          <w:r>
            <w:rPr>
              <w:b/>
            </w:rPr>
            <w:t>VISITORS REGISTER</w:t>
          </w:r>
        </w:p>
      </w:tc>
      <w:tc>
        <w:tcPr>
          <w:tcW w:w="9180" w:type="dxa"/>
          <w:shd w:val="clear" w:color="auto" w:fill="auto"/>
          <w:vAlign w:val="center"/>
        </w:tcPr>
        <w:p w14:paraId="631FA4C1" w14:textId="3F027A70" w:rsidR="002F02E3" w:rsidRPr="00D409BD" w:rsidRDefault="005561BB" w:rsidP="00AA07E8">
          <w:pPr>
            <w:spacing w:after="0" w:line="240" w:lineRule="auto"/>
            <w:jc w:val="right"/>
            <w:rPr>
              <w:b/>
            </w:rPr>
          </w:pPr>
          <w:r>
            <w:rPr>
              <w:b/>
              <w:noProof/>
              <w:highlight w:val="yellow"/>
              <w:lang w:eastAsia="en-NZ"/>
            </w:rPr>
            <w:t>PUT YOUR COMPANY NAME HERE</w:t>
          </w:r>
        </w:p>
      </w:tc>
    </w:tr>
  </w:tbl>
  <w:p w14:paraId="3DF6F8B8" w14:textId="77777777" w:rsidR="002F02E3" w:rsidRDefault="002F02E3" w:rsidP="002F02E3">
    <w:pPr>
      <w:pStyle w:val="Header"/>
      <w:rPr>
        <w:sz w:val="20"/>
        <w:szCs w:val="20"/>
      </w:rPr>
    </w:pPr>
  </w:p>
  <w:p w14:paraId="46B08488" w14:textId="77777777" w:rsidR="002F02E3" w:rsidRPr="00150D95" w:rsidRDefault="002F02E3" w:rsidP="002F02E3">
    <w:pPr>
      <w:pStyle w:val="Header"/>
      <w:rPr>
        <w:sz w:val="20"/>
        <w:szCs w:val="2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5DD5FD" w14:textId="77777777" w:rsidR="004C7B2A" w:rsidRDefault="004C7B2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B1728B1"/>
    <w:multiLevelType w:val="hybridMultilevel"/>
    <w:tmpl w:val="B7B2B2B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53582A10"/>
    <w:multiLevelType w:val="hybridMultilevel"/>
    <w:tmpl w:val="A4CA4D90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S0MLM0MjE3sTC1MDdR0lEKTi0uzszPAykwrAUAbJuVbCwAAAA="/>
  </w:docVars>
  <w:rsids>
    <w:rsidRoot w:val="00C74EE6"/>
    <w:rsid w:val="00002621"/>
    <w:rsid w:val="0009515F"/>
    <w:rsid w:val="000F422D"/>
    <w:rsid w:val="00115EC4"/>
    <w:rsid w:val="001446B9"/>
    <w:rsid w:val="00175CC9"/>
    <w:rsid w:val="00222CB8"/>
    <w:rsid w:val="00252F53"/>
    <w:rsid w:val="002624AD"/>
    <w:rsid w:val="002642C0"/>
    <w:rsid w:val="00272982"/>
    <w:rsid w:val="00280039"/>
    <w:rsid w:val="002F02E3"/>
    <w:rsid w:val="003009BA"/>
    <w:rsid w:val="003720B7"/>
    <w:rsid w:val="00402971"/>
    <w:rsid w:val="00456B82"/>
    <w:rsid w:val="00492FDF"/>
    <w:rsid w:val="004C7B2A"/>
    <w:rsid w:val="0052676B"/>
    <w:rsid w:val="00553448"/>
    <w:rsid w:val="005561BB"/>
    <w:rsid w:val="00583E41"/>
    <w:rsid w:val="005C7534"/>
    <w:rsid w:val="0060561F"/>
    <w:rsid w:val="00632FE8"/>
    <w:rsid w:val="00666563"/>
    <w:rsid w:val="00681D49"/>
    <w:rsid w:val="00713708"/>
    <w:rsid w:val="00714361"/>
    <w:rsid w:val="00715A08"/>
    <w:rsid w:val="00741306"/>
    <w:rsid w:val="00755F43"/>
    <w:rsid w:val="00825805"/>
    <w:rsid w:val="008566FE"/>
    <w:rsid w:val="008A7C2C"/>
    <w:rsid w:val="00984350"/>
    <w:rsid w:val="009B5A20"/>
    <w:rsid w:val="00A2095F"/>
    <w:rsid w:val="00AA07E8"/>
    <w:rsid w:val="00AA5B4B"/>
    <w:rsid w:val="00B176D7"/>
    <w:rsid w:val="00B2403F"/>
    <w:rsid w:val="00BB5981"/>
    <w:rsid w:val="00C26267"/>
    <w:rsid w:val="00C4467D"/>
    <w:rsid w:val="00C56104"/>
    <w:rsid w:val="00C74EE6"/>
    <w:rsid w:val="00C76A4A"/>
    <w:rsid w:val="00CC2EEB"/>
    <w:rsid w:val="00CC5EE5"/>
    <w:rsid w:val="00D0195A"/>
    <w:rsid w:val="00D35655"/>
    <w:rsid w:val="00D96805"/>
    <w:rsid w:val="00DC2406"/>
    <w:rsid w:val="00DD6DFF"/>
    <w:rsid w:val="00E01BB4"/>
    <w:rsid w:val="00E859E1"/>
    <w:rsid w:val="00E8606F"/>
    <w:rsid w:val="00EA38C6"/>
    <w:rsid w:val="00F02AA7"/>
    <w:rsid w:val="00F02EFA"/>
    <w:rsid w:val="00F329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8193"/>
    <o:shapelayout v:ext="edit">
      <o:idmap v:ext="edit" data="1"/>
    </o:shapelayout>
  </w:shapeDefaults>
  <w:decimalSymbol w:val="."/>
  <w:listSeparator w:val=","/>
  <w14:docId w14:val="00F1DFED"/>
  <w15:docId w15:val="{5C84C846-048B-4ECE-A7A4-BDE2E3B323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2FD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74EE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74EE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74EE6"/>
  </w:style>
  <w:style w:type="paragraph" w:styleId="Footer">
    <w:name w:val="footer"/>
    <w:basedOn w:val="Normal"/>
    <w:link w:val="FooterChar"/>
    <w:uiPriority w:val="99"/>
    <w:unhideWhenUsed/>
    <w:rsid w:val="00C74EE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74EE6"/>
  </w:style>
  <w:style w:type="character" w:styleId="Hyperlink">
    <w:name w:val="Hyperlink"/>
    <w:basedOn w:val="DefaultParagraphFont"/>
    <w:uiPriority w:val="99"/>
    <w:unhideWhenUsed/>
    <w:rsid w:val="00C74EE6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74EE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74EE6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5561B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://www.allaboutpeople.co.nz" TargetMode="External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7DA275F288D0E4FB8D44EC31BE4AD31" ma:contentTypeVersion="13" ma:contentTypeDescription="Create a new document." ma:contentTypeScope="" ma:versionID="26ac7e55c9be4fd1740d9c4c0ebcbefb">
  <xsd:schema xmlns:xsd="http://www.w3.org/2001/XMLSchema" xmlns:xs="http://www.w3.org/2001/XMLSchema" xmlns:p="http://schemas.microsoft.com/office/2006/metadata/properties" xmlns:ns2="0aae6554-d8c7-40f7-9245-71f1b9752516" xmlns:ns3="e11adceb-d424-4f56-aca0-57d351dd297d" targetNamespace="http://schemas.microsoft.com/office/2006/metadata/properties" ma:root="true" ma:fieldsID="44bd87522cf90ff447f5c327927b61b3" ns2:_="" ns3:_="">
    <xsd:import namespace="0aae6554-d8c7-40f7-9245-71f1b9752516"/>
    <xsd:import namespace="e11adceb-d424-4f56-aca0-57d351dd297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aae6554-d8c7-40f7-9245-71f1b975251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11adceb-d424-4f56-aca0-57d351dd297d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67B1B01-932C-4434-8DC8-0C8278FB4CF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1C068356-C7FF-4DF9-BEAF-3F8645D76C4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DB5A938-D529-4839-B99B-C6DE20FE1E4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aae6554-d8c7-40f7-9245-71f1b9752516"/>
    <ds:schemaRef ds:uri="e11adceb-d424-4f56-aca0-57d351dd297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</TotalTime>
  <Pages>3</Pages>
  <Words>331</Words>
  <Characters>1888</Characters>
  <Application>Microsoft Office Word</Application>
  <DocSecurity>0</DocSecurity>
  <Lines>15</Lines>
  <Paragraphs>4</Paragraphs>
  <ScaleCrop>false</ScaleCrop>
  <Company/>
  <LinksUpToDate>false</LinksUpToDate>
  <CharactersWithSpaces>22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lissa</dc:creator>
  <cp:lastModifiedBy>Gemma Robertson</cp:lastModifiedBy>
  <cp:revision>44</cp:revision>
  <cp:lastPrinted>2013-10-21T02:47:00Z</cp:lastPrinted>
  <dcterms:created xsi:type="dcterms:W3CDTF">2013-08-27T03:16:00Z</dcterms:created>
  <dcterms:modified xsi:type="dcterms:W3CDTF">2021-09-23T03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7DA275F288D0E4FB8D44EC31BE4AD31</vt:lpwstr>
  </property>
  <property fmtid="{D5CDD505-2E9C-101B-9397-08002B2CF9AE}" pid="3" name="Order">
    <vt:r8>18300</vt:r8>
  </property>
</Properties>
</file>